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A8DC89" w14:textId="5398A577" w:rsidR="00390A7A" w:rsidRPr="00A109E5" w:rsidRDefault="00390A7A" w:rsidP="00390A7A">
      <w:pPr>
        <w:spacing w:line="480" w:lineRule="exact"/>
        <w:rPr>
          <w:rFonts w:ascii="標楷體" w:eastAsia="標楷體" w:hAnsi="標楷體" w:cs="Times New Roman"/>
          <w:bCs/>
          <w:sz w:val="28"/>
          <w:szCs w:val="24"/>
        </w:rPr>
      </w:pPr>
      <w:r w:rsidRPr="00A109E5">
        <w:rPr>
          <w:rFonts w:ascii="標楷體" w:eastAsia="標楷體" w:hAnsi="標楷體" w:cs="Times New Roman"/>
          <w:bCs/>
          <w:sz w:val="28"/>
          <w:szCs w:val="24"/>
        </w:rPr>
        <w:t>【附件</w:t>
      </w:r>
      <w:r w:rsidR="002B1E55" w:rsidRPr="00A109E5">
        <w:rPr>
          <w:rFonts w:ascii="標楷體" w:eastAsia="標楷體" w:hAnsi="標楷體" w:cs="Times New Roman" w:hint="eastAsia"/>
          <w:bCs/>
          <w:sz w:val="28"/>
          <w:szCs w:val="24"/>
        </w:rPr>
        <w:t>1</w:t>
      </w:r>
      <w:r w:rsidRPr="00A109E5">
        <w:rPr>
          <w:rFonts w:ascii="標楷體" w:eastAsia="標楷體" w:hAnsi="標楷體" w:cs="Times New Roman"/>
          <w:bCs/>
          <w:sz w:val="28"/>
          <w:szCs w:val="24"/>
        </w:rPr>
        <w:t>】</w:t>
      </w:r>
    </w:p>
    <w:p w14:paraId="3369D9DF" w14:textId="3659AD7A" w:rsidR="007B0385" w:rsidRPr="006E2465" w:rsidRDefault="007B0385" w:rsidP="007B0385">
      <w:pPr>
        <w:pStyle w:val="Default"/>
        <w:jc w:val="center"/>
        <w:rPr>
          <w:rFonts w:eastAsia="標楷體"/>
          <w:b/>
          <w:sz w:val="32"/>
          <w:szCs w:val="32"/>
        </w:rPr>
      </w:pPr>
      <w:r w:rsidRPr="006E2465">
        <w:rPr>
          <w:rFonts w:eastAsia="標楷體" w:hint="eastAsia"/>
          <w:b/>
          <w:sz w:val="32"/>
          <w:szCs w:val="32"/>
        </w:rPr>
        <w:t>全國大學校院</w:t>
      </w:r>
      <w:r>
        <w:rPr>
          <w:rFonts w:eastAsia="標楷體" w:hint="eastAsia"/>
          <w:b/>
          <w:sz w:val="32"/>
          <w:szCs w:val="32"/>
        </w:rPr>
        <w:t>數位人文</w:t>
      </w:r>
      <w:r w:rsidRPr="006E2465">
        <w:rPr>
          <w:rFonts w:eastAsia="標楷體" w:hint="eastAsia"/>
          <w:b/>
          <w:sz w:val="32"/>
          <w:szCs w:val="32"/>
        </w:rPr>
        <w:t>大數據</w:t>
      </w:r>
      <w:r w:rsidR="00E85053" w:rsidRPr="006E2465">
        <w:rPr>
          <w:rFonts w:eastAsia="標楷體" w:hint="eastAsia"/>
          <w:b/>
          <w:sz w:val="32"/>
          <w:szCs w:val="32"/>
        </w:rPr>
        <w:t>學生</w:t>
      </w:r>
      <w:r w:rsidRPr="006E2465">
        <w:rPr>
          <w:rFonts w:eastAsia="標楷體" w:hint="eastAsia"/>
          <w:b/>
          <w:sz w:val="32"/>
          <w:szCs w:val="32"/>
        </w:rPr>
        <w:t>競賽</w:t>
      </w:r>
    </w:p>
    <w:p w14:paraId="374358FB" w14:textId="0AA4A5DF" w:rsidR="00390A7A" w:rsidRPr="00A109E5" w:rsidRDefault="00390A7A" w:rsidP="004F3A98">
      <w:pPr>
        <w:spacing w:line="480" w:lineRule="exact"/>
        <w:jc w:val="center"/>
        <w:rPr>
          <w:rFonts w:ascii="標楷體" w:eastAsia="標楷體" w:hAnsi="標楷體" w:cs="Times New Roman"/>
          <w:b/>
          <w:bCs/>
          <w:sz w:val="32"/>
          <w:szCs w:val="32"/>
        </w:rPr>
      </w:pPr>
      <w:r w:rsidRPr="00A109E5">
        <w:rPr>
          <w:rFonts w:ascii="標楷體" w:eastAsia="標楷體" w:hAnsi="標楷體" w:cs="Times New Roman" w:hint="eastAsia"/>
          <w:b/>
          <w:bCs/>
          <w:sz w:val="32"/>
          <w:szCs w:val="32"/>
        </w:rPr>
        <w:t>參賽同意書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271"/>
        <w:gridCol w:w="1990"/>
        <w:gridCol w:w="1554"/>
        <w:gridCol w:w="850"/>
        <w:gridCol w:w="3828"/>
      </w:tblGrid>
      <w:tr w:rsidR="00390A7A" w:rsidRPr="00A109E5" w14:paraId="22F07B25" w14:textId="77777777" w:rsidTr="00284EB7">
        <w:trPr>
          <w:cantSplit/>
          <w:trHeight w:val="386"/>
          <w:jc w:val="center"/>
        </w:trPr>
        <w:tc>
          <w:tcPr>
            <w:tcW w:w="1271" w:type="dxa"/>
            <w:vAlign w:val="center"/>
          </w:tcPr>
          <w:p w14:paraId="3C5E1C71" w14:textId="28F71FBF" w:rsidR="00390A7A" w:rsidRPr="00A109E5" w:rsidRDefault="00390A7A" w:rsidP="007F16BA">
            <w:pPr>
              <w:snapToGrid w:val="0"/>
              <w:spacing w:line="240" w:lineRule="atLeast"/>
              <w:jc w:val="center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/>
                <w:bCs/>
                <w:szCs w:val="24"/>
              </w:rPr>
              <w:t>作品名稱</w:t>
            </w:r>
          </w:p>
        </w:tc>
        <w:tc>
          <w:tcPr>
            <w:tcW w:w="8222" w:type="dxa"/>
            <w:gridSpan w:val="4"/>
          </w:tcPr>
          <w:p w14:paraId="0175E575" w14:textId="24B010BC" w:rsidR="00390A7A" w:rsidRPr="00A109E5" w:rsidRDefault="002A5F16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>
              <w:rPr>
                <w:rFonts w:ascii="標楷體" w:eastAsia="標楷體" w:hAnsi="標楷體" w:cs="Times New Roman" w:hint="eastAsia"/>
                <w:bCs/>
                <w:szCs w:val="24"/>
              </w:rPr>
              <w:t>數據唐詩</w:t>
            </w:r>
          </w:p>
        </w:tc>
      </w:tr>
      <w:tr w:rsidR="00390A7A" w:rsidRPr="00A109E5" w14:paraId="61F4E702" w14:textId="77777777" w:rsidTr="00284EB7">
        <w:trPr>
          <w:cantSplit/>
          <w:trHeight w:val="464"/>
          <w:jc w:val="center"/>
        </w:trPr>
        <w:tc>
          <w:tcPr>
            <w:tcW w:w="1271" w:type="dxa"/>
            <w:vAlign w:val="center"/>
          </w:tcPr>
          <w:p w14:paraId="7EB0F269" w14:textId="77777777" w:rsidR="00390A7A" w:rsidRPr="00A109E5" w:rsidRDefault="00ED0B7C" w:rsidP="00ED0B7C">
            <w:pPr>
              <w:snapToGrid w:val="0"/>
              <w:spacing w:line="480" w:lineRule="exact"/>
              <w:jc w:val="center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  <w:lang w:eastAsia="zh-HK"/>
              </w:rPr>
              <w:t>組</w:t>
            </w:r>
            <w:r w:rsidR="00390A7A" w:rsidRPr="00A109E5">
              <w:rPr>
                <w:rFonts w:ascii="標楷體" w:eastAsia="標楷體" w:hAnsi="標楷體" w:cs="Times New Roman"/>
                <w:bCs/>
                <w:szCs w:val="24"/>
              </w:rPr>
              <w:t>類別</w:t>
            </w:r>
          </w:p>
        </w:tc>
        <w:tc>
          <w:tcPr>
            <w:tcW w:w="8222" w:type="dxa"/>
            <w:gridSpan w:val="4"/>
            <w:vAlign w:val="center"/>
          </w:tcPr>
          <w:p w14:paraId="6550A5C8" w14:textId="1423E4E5" w:rsidR="00390A7A" w:rsidRPr="00A109E5" w:rsidRDefault="00B463DE" w:rsidP="002A5F16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sdt>
              <w:sdtPr>
                <w:rPr>
                  <w:rFonts w:ascii="標楷體" w:eastAsia="標楷體" w:hAnsi="標楷體" w:cs="Times New Roman" w:hint="eastAsia"/>
                  <w:bCs/>
                  <w:szCs w:val="24"/>
                  <w:lang w:eastAsia="zh-HK"/>
                </w:rPr>
                <w:id w:val="20004575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D0B7C" w:rsidRPr="00A109E5">
                  <w:rPr>
                    <w:rFonts w:ascii="Segoe UI Symbol" w:eastAsia="標楷體" w:hAnsi="Segoe UI Symbol" w:cs="Segoe UI Symbol"/>
                    <w:bCs/>
                    <w:szCs w:val="24"/>
                    <w:lang w:eastAsia="zh-HK"/>
                  </w:rPr>
                  <w:t>☐</w:t>
                </w:r>
              </w:sdtContent>
            </w:sdt>
            <w:r w:rsidR="00ED0B7C" w:rsidRPr="00A109E5">
              <w:rPr>
                <w:rFonts w:ascii="標楷體" w:eastAsia="標楷體" w:hAnsi="標楷體" w:cs="Times New Roman" w:hint="eastAsia"/>
                <w:bCs/>
                <w:szCs w:val="24"/>
                <w:lang w:eastAsia="zh-HK"/>
              </w:rPr>
              <w:t>築夢組</w:t>
            </w:r>
            <w:r w:rsidR="00390A7A" w:rsidRPr="00A109E5">
              <w:rPr>
                <w:rFonts w:ascii="標楷體" w:eastAsia="標楷體" w:hAnsi="標楷體" w:cs="Times New Roman"/>
                <w:bCs/>
                <w:szCs w:val="24"/>
              </w:rPr>
              <w:t xml:space="preserve"> </w:t>
            </w:r>
            <w:sdt>
              <w:sdtPr>
                <w:rPr>
                  <w:rFonts w:ascii="標楷體" w:eastAsia="標楷體" w:hAnsi="標楷體" w:cs="Times New Roman"/>
                  <w:bCs/>
                  <w:szCs w:val="24"/>
                </w:rPr>
                <w:id w:val="-100474857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A5F16">
                  <w:rPr>
                    <w:rFonts w:ascii="MS Gothic" w:eastAsia="MS Gothic" w:hAnsi="MS Gothic" w:cs="Times New Roman" w:hint="eastAsia"/>
                    <w:bCs/>
                    <w:szCs w:val="24"/>
                  </w:rPr>
                  <w:t>☒</w:t>
                </w:r>
              </w:sdtContent>
            </w:sdt>
            <w:r w:rsidR="00ED0B7C" w:rsidRPr="00A109E5">
              <w:rPr>
                <w:rFonts w:ascii="標楷體" w:eastAsia="標楷體" w:hAnsi="標楷體" w:cs="Times New Roman" w:hint="eastAsia"/>
                <w:bCs/>
                <w:szCs w:val="24"/>
                <w:lang w:eastAsia="zh-HK"/>
              </w:rPr>
              <w:t>踏實組</w:t>
            </w:r>
            <w:r w:rsidR="00390A7A" w:rsidRPr="00A109E5">
              <w:rPr>
                <w:rFonts w:ascii="標楷體" w:eastAsia="標楷體" w:hAnsi="標楷體" w:cs="Times New Roman"/>
                <w:bCs/>
                <w:szCs w:val="24"/>
              </w:rPr>
              <w:t xml:space="preserve"> </w:t>
            </w:r>
            <w:r w:rsidR="00390A7A" w:rsidRPr="00A109E5">
              <w:rPr>
                <w:rFonts w:ascii="標楷體" w:eastAsia="標楷體" w:hAnsi="標楷體" w:cs="Times New Roman"/>
                <w:bCs/>
                <w:szCs w:val="24"/>
                <w:u w:val="single"/>
              </w:rPr>
              <w:t xml:space="preserve"> </w:t>
            </w:r>
            <w:r w:rsidR="00ED0B7C" w:rsidRPr="00A109E5">
              <w:rPr>
                <w:rFonts w:ascii="標楷體" w:eastAsia="標楷體" w:hAnsi="標楷體" w:cs="Times New Roman"/>
                <w:bCs/>
                <w:szCs w:val="24"/>
                <w:u w:val="single"/>
              </w:rPr>
              <w:t xml:space="preserve">     </w:t>
            </w:r>
            <w:r w:rsidR="002A5F16" w:rsidRPr="002A5F16">
              <w:rPr>
                <w:rFonts w:ascii="標楷體" w:eastAsia="標楷體" w:hAnsi="標楷體" w:cs="Times New Roman" w:hint="eastAsia"/>
                <w:bCs/>
                <w:szCs w:val="24"/>
                <w:u w:val="single"/>
              </w:rPr>
              <w:t>人文與科技</w:t>
            </w:r>
            <w:r w:rsidR="00ED0B7C" w:rsidRPr="00A109E5">
              <w:rPr>
                <w:rFonts w:ascii="標楷體" w:eastAsia="標楷體" w:hAnsi="標楷體" w:cs="Times New Roman"/>
                <w:bCs/>
                <w:szCs w:val="24"/>
                <w:u w:val="single"/>
              </w:rPr>
              <w:t xml:space="preserve"> </w:t>
            </w:r>
            <w:r w:rsidR="00390A7A" w:rsidRPr="00A109E5">
              <w:rPr>
                <w:rFonts w:ascii="標楷體" w:eastAsia="標楷體" w:hAnsi="標楷體" w:cs="Times New Roman"/>
                <w:bCs/>
                <w:szCs w:val="24"/>
                <w:u w:val="single"/>
              </w:rPr>
              <w:t xml:space="preserve">              </w:t>
            </w:r>
            <w:r w:rsidR="00390A7A" w:rsidRPr="00A109E5">
              <w:rPr>
                <w:rFonts w:ascii="標楷體" w:eastAsia="標楷體" w:hAnsi="標楷體" w:cs="Times New Roman"/>
                <w:bCs/>
                <w:szCs w:val="24"/>
              </w:rPr>
              <w:t>類</w:t>
            </w:r>
          </w:p>
        </w:tc>
      </w:tr>
      <w:tr w:rsidR="00390A7A" w:rsidRPr="00A109E5" w14:paraId="70FEC76F" w14:textId="77777777" w:rsidTr="00284EB7">
        <w:trPr>
          <w:cantSplit/>
          <w:trHeight w:val="511"/>
          <w:jc w:val="center"/>
        </w:trPr>
        <w:tc>
          <w:tcPr>
            <w:tcW w:w="1271" w:type="dxa"/>
            <w:vAlign w:val="center"/>
          </w:tcPr>
          <w:p w14:paraId="0B4F3383" w14:textId="77777777" w:rsidR="00390A7A" w:rsidRPr="00A109E5" w:rsidRDefault="00390A7A" w:rsidP="00F31375">
            <w:pPr>
              <w:snapToGrid w:val="0"/>
              <w:spacing w:line="240" w:lineRule="atLeast"/>
              <w:jc w:val="center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/>
                <w:bCs/>
                <w:szCs w:val="24"/>
              </w:rPr>
              <w:t>學校名稱</w:t>
            </w:r>
          </w:p>
        </w:tc>
        <w:tc>
          <w:tcPr>
            <w:tcW w:w="3544" w:type="dxa"/>
            <w:gridSpan w:val="2"/>
          </w:tcPr>
          <w:p w14:paraId="7877DEC3" w14:textId="719D1BE1" w:rsidR="00390A7A" w:rsidRPr="00A109E5" w:rsidRDefault="002A5F16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>
              <w:rPr>
                <w:rFonts w:ascii="標楷體" w:eastAsia="標楷體" w:hAnsi="標楷體" w:cs="Times New Roman" w:hint="eastAsia"/>
                <w:bCs/>
                <w:szCs w:val="24"/>
              </w:rPr>
              <w:t>國立台灣科技大學</w:t>
            </w:r>
          </w:p>
        </w:tc>
        <w:tc>
          <w:tcPr>
            <w:tcW w:w="4678" w:type="dxa"/>
            <w:gridSpan w:val="2"/>
          </w:tcPr>
          <w:p w14:paraId="29A9C532" w14:textId="635FB0A5" w:rsidR="00390A7A" w:rsidRPr="00A109E5" w:rsidRDefault="00284EB7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  <w:lang w:eastAsia="zh-HK"/>
              </w:rPr>
              <w:t>學生代表</w:t>
            </w:r>
            <w:r w:rsidR="00390A7A" w:rsidRPr="00A109E5">
              <w:rPr>
                <w:rFonts w:ascii="標楷體" w:eastAsia="標楷體" w:hAnsi="標楷體" w:cs="Times New Roman"/>
                <w:bCs/>
                <w:szCs w:val="24"/>
              </w:rPr>
              <w:t>系</w:t>
            </w:r>
            <w:r w:rsidR="00E47008" w:rsidRPr="00A109E5">
              <w:rPr>
                <w:rFonts w:ascii="標楷體" w:eastAsia="標楷體" w:hAnsi="標楷體" w:cs="Times New Roman"/>
                <w:bCs/>
                <w:szCs w:val="24"/>
              </w:rPr>
              <w:t>所</w:t>
            </w:r>
            <w:r w:rsidR="00390A7A" w:rsidRPr="00A109E5">
              <w:rPr>
                <w:rFonts w:ascii="標楷體" w:eastAsia="標楷體" w:hAnsi="標楷體" w:cs="Times New Roman"/>
                <w:bCs/>
                <w:szCs w:val="24"/>
              </w:rPr>
              <w:t>：</w:t>
            </w:r>
            <w:r w:rsidR="002A5F16">
              <w:rPr>
                <w:rFonts w:ascii="標楷體" w:eastAsia="標楷體" w:hAnsi="標楷體" w:cs="Times New Roman" w:hint="eastAsia"/>
                <w:bCs/>
                <w:szCs w:val="24"/>
              </w:rPr>
              <w:t>四電資四</w:t>
            </w:r>
          </w:p>
        </w:tc>
      </w:tr>
      <w:tr w:rsidR="00284EB7" w:rsidRPr="00A109E5" w14:paraId="0E0E5B25" w14:textId="1B2EE53F" w:rsidTr="00284EB7">
        <w:trPr>
          <w:cantSplit/>
          <w:trHeight w:val="500"/>
          <w:jc w:val="center"/>
        </w:trPr>
        <w:tc>
          <w:tcPr>
            <w:tcW w:w="1271" w:type="dxa"/>
            <w:vMerge w:val="restart"/>
            <w:vAlign w:val="center"/>
          </w:tcPr>
          <w:p w14:paraId="7935D6F8" w14:textId="77777777" w:rsidR="00284EB7" w:rsidRPr="00A109E5" w:rsidRDefault="00284EB7" w:rsidP="00F31375">
            <w:pPr>
              <w:snapToGrid w:val="0"/>
              <w:jc w:val="center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/>
                <w:bCs/>
                <w:szCs w:val="24"/>
              </w:rPr>
              <w:t>參賽者姓名</w:t>
            </w:r>
          </w:p>
          <w:p w14:paraId="2184ECCB" w14:textId="1B64EEC6" w:rsidR="00284EB7" w:rsidRPr="00A109E5" w:rsidRDefault="00284EB7" w:rsidP="00F31375">
            <w:pPr>
              <w:snapToGrid w:val="0"/>
              <w:jc w:val="center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(如表格不敷使用</w:t>
            </w:r>
            <w:r w:rsidR="00466DAC"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，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請自行增</w:t>
            </w:r>
            <w:r w:rsidR="00466DAC"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列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)</w:t>
            </w:r>
          </w:p>
        </w:tc>
        <w:tc>
          <w:tcPr>
            <w:tcW w:w="1990" w:type="dxa"/>
          </w:tcPr>
          <w:p w14:paraId="037CF59A" w14:textId="77777777" w:rsidR="00284EB7" w:rsidRPr="00A109E5" w:rsidRDefault="00284EB7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/>
                <w:bCs/>
                <w:szCs w:val="24"/>
              </w:rPr>
              <w:t>指導老師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代表</w:t>
            </w:r>
          </w:p>
        </w:tc>
        <w:tc>
          <w:tcPr>
            <w:tcW w:w="2404" w:type="dxa"/>
            <w:gridSpan w:val="2"/>
          </w:tcPr>
          <w:p w14:paraId="6BE6BDDB" w14:textId="3111EA84" w:rsidR="00284EB7" w:rsidRPr="002A5F16" w:rsidRDefault="002A5F16" w:rsidP="002A5F16">
            <w:pPr>
              <w:widowControl/>
              <w:jc w:val="both"/>
              <w:rPr>
                <w:rFonts w:ascii="標楷體" w:eastAsia="標楷體" w:hAnsi="標楷體"/>
                <w:color w:val="000000"/>
              </w:rPr>
            </w:pPr>
            <w:r>
              <w:rPr>
                <w:rFonts w:ascii="標楷體" w:eastAsia="標楷體" w:hAnsi="標楷體" w:hint="eastAsia"/>
                <w:color w:val="000000"/>
              </w:rPr>
              <w:t>蔡芸琤</w:t>
            </w:r>
          </w:p>
        </w:tc>
        <w:tc>
          <w:tcPr>
            <w:tcW w:w="3828" w:type="dxa"/>
          </w:tcPr>
          <w:p w14:paraId="711D6A6A" w14:textId="652BC93C" w:rsidR="00284EB7" w:rsidRPr="00A109E5" w:rsidRDefault="00284EB7" w:rsidP="00284EB7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簽</w:t>
            </w:r>
            <w:r w:rsidR="00FC6615" w:rsidRPr="00A109E5">
              <w:rPr>
                <w:rFonts w:ascii="標楷體" w:eastAsia="標楷體" w:hAnsi="標楷體" w:cs="Times New Roman" w:hint="eastAsia"/>
                <w:bCs/>
                <w:szCs w:val="24"/>
                <w:lang w:eastAsia="zh-HK"/>
              </w:rPr>
              <w:t>章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：</w:t>
            </w:r>
          </w:p>
        </w:tc>
      </w:tr>
      <w:tr w:rsidR="00284EB7" w:rsidRPr="00A109E5" w14:paraId="05944763" w14:textId="790D5454" w:rsidTr="00284EB7">
        <w:trPr>
          <w:cantSplit/>
          <w:trHeight w:val="500"/>
          <w:jc w:val="center"/>
        </w:trPr>
        <w:tc>
          <w:tcPr>
            <w:tcW w:w="1271" w:type="dxa"/>
            <w:vMerge/>
          </w:tcPr>
          <w:p w14:paraId="57CB5329" w14:textId="77777777" w:rsidR="00284EB7" w:rsidRPr="00A109E5" w:rsidRDefault="00284EB7" w:rsidP="00F31375">
            <w:pPr>
              <w:snapToGrid w:val="0"/>
              <w:spacing w:line="50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</w:p>
        </w:tc>
        <w:tc>
          <w:tcPr>
            <w:tcW w:w="1990" w:type="dxa"/>
          </w:tcPr>
          <w:p w14:paraId="2E4238FE" w14:textId="77777777" w:rsidR="00284EB7" w:rsidRPr="00A109E5" w:rsidRDefault="00284EB7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/>
                <w:bCs/>
                <w:szCs w:val="24"/>
              </w:rPr>
              <w:t>指導老師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2</w:t>
            </w:r>
          </w:p>
        </w:tc>
        <w:tc>
          <w:tcPr>
            <w:tcW w:w="2404" w:type="dxa"/>
            <w:gridSpan w:val="2"/>
          </w:tcPr>
          <w:p w14:paraId="3D912DBC" w14:textId="77777777" w:rsidR="00284EB7" w:rsidRPr="00A109E5" w:rsidRDefault="00284EB7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</w:p>
        </w:tc>
        <w:tc>
          <w:tcPr>
            <w:tcW w:w="3828" w:type="dxa"/>
          </w:tcPr>
          <w:p w14:paraId="0F691ADF" w14:textId="2F2833F5" w:rsidR="00284EB7" w:rsidRPr="00A109E5" w:rsidRDefault="00284EB7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簽</w:t>
            </w:r>
            <w:r w:rsidR="00FC6615" w:rsidRPr="00A109E5">
              <w:rPr>
                <w:rFonts w:ascii="標楷體" w:eastAsia="標楷體" w:hAnsi="標楷體" w:cs="Times New Roman" w:hint="eastAsia"/>
                <w:bCs/>
                <w:szCs w:val="24"/>
                <w:lang w:eastAsia="zh-HK"/>
              </w:rPr>
              <w:t>章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：</w:t>
            </w:r>
          </w:p>
        </w:tc>
      </w:tr>
      <w:tr w:rsidR="00284EB7" w:rsidRPr="00A109E5" w14:paraId="69725F4C" w14:textId="49C90E67" w:rsidTr="00284EB7">
        <w:trPr>
          <w:cantSplit/>
          <w:trHeight w:val="500"/>
          <w:jc w:val="center"/>
        </w:trPr>
        <w:tc>
          <w:tcPr>
            <w:tcW w:w="1271" w:type="dxa"/>
            <w:vMerge/>
          </w:tcPr>
          <w:p w14:paraId="24835C63" w14:textId="77777777" w:rsidR="00284EB7" w:rsidRPr="00A109E5" w:rsidRDefault="00284EB7" w:rsidP="00F31375">
            <w:pPr>
              <w:snapToGrid w:val="0"/>
              <w:spacing w:line="50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</w:p>
        </w:tc>
        <w:tc>
          <w:tcPr>
            <w:tcW w:w="1990" w:type="dxa"/>
          </w:tcPr>
          <w:p w14:paraId="5E7BF703" w14:textId="77777777" w:rsidR="00284EB7" w:rsidRPr="00A109E5" w:rsidRDefault="00284EB7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學生代表</w:t>
            </w:r>
          </w:p>
        </w:tc>
        <w:tc>
          <w:tcPr>
            <w:tcW w:w="2404" w:type="dxa"/>
            <w:gridSpan w:val="2"/>
          </w:tcPr>
          <w:p w14:paraId="54C01F01" w14:textId="3C68CEFE" w:rsidR="00284EB7" w:rsidRPr="00A109E5" w:rsidRDefault="002A5F16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>
              <w:rPr>
                <w:rFonts w:ascii="標楷體" w:eastAsia="標楷體" w:hAnsi="標楷體" w:cs="Times New Roman" w:hint="eastAsia"/>
                <w:bCs/>
                <w:szCs w:val="24"/>
              </w:rPr>
              <w:t>王姿嵐</w:t>
            </w:r>
          </w:p>
        </w:tc>
        <w:tc>
          <w:tcPr>
            <w:tcW w:w="3828" w:type="dxa"/>
          </w:tcPr>
          <w:p w14:paraId="413A5153" w14:textId="6AA27E2B" w:rsidR="00284EB7" w:rsidRPr="00A109E5" w:rsidRDefault="00CF672C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簽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  <w:lang w:eastAsia="zh-HK"/>
              </w:rPr>
              <w:t>章</w:t>
            </w:r>
            <w:r w:rsidR="00284EB7"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：</w:t>
            </w:r>
          </w:p>
        </w:tc>
      </w:tr>
      <w:tr w:rsidR="00284EB7" w:rsidRPr="00A109E5" w14:paraId="45C29386" w14:textId="54591A92" w:rsidTr="00284EB7">
        <w:trPr>
          <w:cantSplit/>
          <w:trHeight w:val="500"/>
          <w:jc w:val="center"/>
        </w:trPr>
        <w:tc>
          <w:tcPr>
            <w:tcW w:w="1271" w:type="dxa"/>
            <w:vMerge/>
          </w:tcPr>
          <w:p w14:paraId="63BEE310" w14:textId="77777777" w:rsidR="00284EB7" w:rsidRPr="00A109E5" w:rsidRDefault="00284EB7" w:rsidP="00F31375">
            <w:pPr>
              <w:snapToGrid w:val="0"/>
              <w:spacing w:line="50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</w:p>
        </w:tc>
        <w:tc>
          <w:tcPr>
            <w:tcW w:w="1990" w:type="dxa"/>
          </w:tcPr>
          <w:p w14:paraId="2D19D1B4" w14:textId="77777777" w:rsidR="00284EB7" w:rsidRPr="00A109E5" w:rsidRDefault="00284EB7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/>
                <w:bCs/>
                <w:szCs w:val="24"/>
              </w:rPr>
              <w:t>組員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2</w:t>
            </w:r>
          </w:p>
        </w:tc>
        <w:tc>
          <w:tcPr>
            <w:tcW w:w="2404" w:type="dxa"/>
            <w:gridSpan w:val="2"/>
          </w:tcPr>
          <w:p w14:paraId="528EA7A7" w14:textId="1F0890B9" w:rsidR="00284EB7" w:rsidRPr="00A109E5" w:rsidRDefault="00B42954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>
              <w:rPr>
                <w:rFonts w:ascii="標楷體" w:eastAsia="標楷體" w:hAnsi="標楷體" w:cs="Times New Roman" w:hint="eastAsia"/>
                <w:bCs/>
                <w:szCs w:val="24"/>
              </w:rPr>
              <w:t>陳麒業</w:t>
            </w:r>
          </w:p>
        </w:tc>
        <w:tc>
          <w:tcPr>
            <w:tcW w:w="3828" w:type="dxa"/>
          </w:tcPr>
          <w:p w14:paraId="795D35A4" w14:textId="061EF105" w:rsidR="00284EB7" w:rsidRPr="00A109E5" w:rsidRDefault="00CF672C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簽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  <w:lang w:eastAsia="zh-HK"/>
              </w:rPr>
              <w:t>章</w:t>
            </w:r>
            <w:r w:rsidR="00284EB7"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：</w:t>
            </w:r>
          </w:p>
        </w:tc>
      </w:tr>
      <w:tr w:rsidR="00284EB7" w:rsidRPr="00A109E5" w14:paraId="00931746" w14:textId="618AA18F" w:rsidTr="00284EB7">
        <w:trPr>
          <w:cantSplit/>
          <w:trHeight w:val="500"/>
          <w:jc w:val="center"/>
        </w:trPr>
        <w:tc>
          <w:tcPr>
            <w:tcW w:w="1271" w:type="dxa"/>
            <w:vMerge/>
          </w:tcPr>
          <w:p w14:paraId="6B8F5AEA" w14:textId="77777777" w:rsidR="00284EB7" w:rsidRPr="00A109E5" w:rsidRDefault="00284EB7" w:rsidP="00F31375">
            <w:pPr>
              <w:snapToGrid w:val="0"/>
              <w:spacing w:line="50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</w:p>
        </w:tc>
        <w:tc>
          <w:tcPr>
            <w:tcW w:w="1990" w:type="dxa"/>
          </w:tcPr>
          <w:p w14:paraId="759FADED" w14:textId="18313516" w:rsidR="00284EB7" w:rsidRPr="00A109E5" w:rsidRDefault="00284EB7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/>
                <w:bCs/>
                <w:szCs w:val="24"/>
              </w:rPr>
              <w:t>組員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3</w:t>
            </w:r>
          </w:p>
        </w:tc>
        <w:tc>
          <w:tcPr>
            <w:tcW w:w="2404" w:type="dxa"/>
            <w:gridSpan w:val="2"/>
          </w:tcPr>
          <w:p w14:paraId="09E06519" w14:textId="6FBB6DB1" w:rsidR="00284EB7" w:rsidRPr="00A109E5" w:rsidRDefault="00B42954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B42954">
              <w:rPr>
                <w:rFonts w:ascii="標楷體" w:eastAsia="標楷體" w:hAnsi="標楷體" w:cs="Times New Roman" w:hint="eastAsia"/>
                <w:bCs/>
                <w:szCs w:val="24"/>
              </w:rPr>
              <w:t>林奕均</w:t>
            </w:r>
            <w:bookmarkStart w:id="0" w:name="_GoBack"/>
            <w:bookmarkEnd w:id="0"/>
          </w:p>
        </w:tc>
        <w:tc>
          <w:tcPr>
            <w:tcW w:w="3828" w:type="dxa"/>
          </w:tcPr>
          <w:p w14:paraId="1E64E3A9" w14:textId="61A7218A" w:rsidR="00284EB7" w:rsidRPr="00A109E5" w:rsidRDefault="00CF672C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簽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  <w:lang w:eastAsia="zh-HK"/>
              </w:rPr>
              <w:t>章</w:t>
            </w:r>
            <w:r w:rsidR="00284EB7"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：</w:t>
            </w:r>
          </w:p>
        </w:tc>
      </w:tr>
      <w:tr w:rsidR="00284EB7" w:rsidRPr="00A109E5" w14:paraId="00C38664" w14:textId="110A2978" w:rsidTr="00284EB7">
        <w:trPr>
          <w:cantSplit/>
          <w:trHeight w:val="500"/>
          <w:jc w:val="center"/>
        </w:trPr>
        <w:tc>
          <w:tcPr>
            <w:tcW w:w="1271" w:type="dxa"/>
            <w:vMerge/>
          </w:tcPr>
          <w:p w14:paraId="54A25E0F" w14:textId="77777777" w:rsidR="00284EB7" w:rsidRPr="00A109E5" w:rsidRDefault="00284EB7" w:rsidP="00F31375">
            <w:pPr>
              <w:snapToGrid w:val="0"/>
              <w:spacing w:line="50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</w:p>
        </w:tc>
        <w:tc>
          <w:tcPr>
            <w:tcW w:w="1990" w:type="dxa"/>
          </w:tcPr>
          <w:p w14:paraId="73FF523E" w14:textId="63F8C1C7" w:rsidR="00284EB7" w:rsidRPr="00A109E5" w:rsidRDefault="00284EB7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/>
                <w:bCs/>
                <w:szCs w:val="24"/>
              </w:rPr>
              <w:t>組員4</w:t>
            </w:r>
          </w:p>
        </w:tc>
        <w:tc>
          <w:tcPr>
            <w:tcW w:w="2404" w:type="dxa"/>
            <w:gridSpan w:val="2"/>
          </w:tcPr>
          <w:p w14:paraId="25030AD6" w14:textId="77777777" w:rsidR="00284EB7" w:rsidRPr="00A109E5" w:rsidRDefault="00284EB7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</w:p>
        </w:tc>
        <w:tc>
          <w:tcPr>
            <w:tcW w:w="3828" w:type="dxa"/>
          </w:tcPr>
          <w:p w14:paraId="4DE59F9C" w14:textId="21A6779C" w:rsidR="00284EB7" w:rsidRPr="00A109E5" w:rsidRDefault="00CF672C" w:rsidP="00F31375">
            <w:pPr>
              <w:snapToGrid w:val="0"/>
              <w:spacing w:line="480" w:lineRule="exact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簽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  <w:lang w:eastAsia="zh-HK"/>
              </w:rPr>
              <w:t>章</w:t>
            </w:r>
            <w:r w:rsidR="00284EB7"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：</w:t>
            </w:r>
          </w:p>
        </w:tc>
      </w:tr>
      <w:tr w:rsidR="00390A7A" w:rsidRPr="00A109E5" w14:paraId="084B04C2" w14:textId="77777777" w:rsidTr="00284EB7">
        <w:trPr>
          <w:cantSplit/>
          <w:trHeight w:val="1860"/>
          <w:jc w:val="center"/>
        </w:trPr>
        <w:tc>
          <w:tcPr>
            <w:tcW w:w="9493" w:type="dxa"/>
            <w:gridSpan w:val="5"/>
            <w:vAlign w:val="center"/>
          </w:tcPr>
          <w:p w14:paraId="46D2DEFA" w14:textId="77777777" w:rsidR="00F165DD" w:rsidRPr="00A109E5" w:rsidRDefault="00F165DD" w:rsidP="00F165DD">
            <w:pPr>
              <w:snapToGrid w:val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備註</w:t>
            </w:r>
          </w:p>
          <w:p w14:paraId="22C10858" w14:textId="62B1C41D" w:rsidR="005A4D70" w:rsidRPr="00A109E5" w:rsidRDefault="00FC6615" w:rsidP="00F1205A">
            <w:pPr>
              <w:pStyle w:val="a3"/>
              <w:numPr>
                <w:ilvl w:val="0"/>
                <w:numId w:val="1"/>
              </w:numPr>
              <w:snapToGrid w:val="0"/>
              <w:ind w:leftChars="0" w:left="392" w:hanging="284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本參賽同意書除簽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  <w:lang w:eastAsia="zh-HK"/>
              </w:rPr>
              <w:t>章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處外，其餘內容請</w:t>
            </w:r>
            <w:r w:rsidRPr="00A109E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以電腦繕打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。</w:t>
            </w:r>
          </w:p>
          <w:p w14:paraId="67879F58" w14:textId="77777777" w:rsidR="00FC6615" w:rsidRPr="00A109E5" w:rsidRDefault="00FC6615" w:rsidP="00FC6615">
            <w:pPr>
              <w:pStyle w:val="a3"/>
              <w:numPr>
                <w:ilvl w:val="0"/>
                <w:numId w:val="1"/>
              </w:numPr>
              <w:snapToGrid w:val="0"/>
              <w:ind w:leftChars="0" w:left="392" w:hanging="284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參賽者同意</w:t>
            </w:r>
            <w:r w:rsidRPr="00A109E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全程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參加競賽與展示，並同意主辦單位對</w:t>
            </w:r>
            <w:r w:rsidRPr="00A109E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作品內容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進行刊登、展示及推廣教育</w:t>
            </w:r>
            <w:r w:rsidRPr="00A109E5">
              <w:rPr>
                <w:rFonts w:ascii="標楷體" w:eastAsia="標楷體" w:hAnsi="標楷體" w:cs="Times New Roman"/>
                <w:bCs/>
                <w:szCs w:val="24"/>
              </w:rPr>
              <w:t>。</w:t>
            </w:r>
          </w:p>
          <w:p w14:paraId="13719AC4" w14:textId="1DBAF9E3" w:rsidR="00E93204" w:rsidRPr="00A109E5" w:rsidRDefault="005A4D70" w:rsidP="00FC6615">
            <w:pPr>
              <w:pStyle w:val="a3"/>
              <w:numPr>
                <w:ilvl w:val="0"/>
                <w:numId w:val="1"/>
              </w:numPr>
              <w:snapToGrid w:val="0"/>
              <w:ind w:leftChars="0" w:left="392" w:hanging="284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此表格內容將作為將來</w:t>
            </w:r>
            <w:r w:rsidR="00E47008" w:rsidRPr="00A109E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發放獎金、</w:t>
            </w:r>
            <w:r w:rsidRPr="00A109E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製作展示看板、參展手冊、證書內容之依據，</w:t>
            </w:r>
            <w:r w:rsidRPr="00A109E5">
              <w:rPr>
                <w:rFonts w:ascii="標楷體" w:eastAsia="標楷體" w:hAnsi="標楷體" w:cs="Times New Roman" w:hint="eastAsia"/>
                <w:b/>
                <w:bCs/>
                <w:szCs w:val="24"/>
                <w:u w:val="single"/>
              </w:rPr>
              <w:t>請務必仔細填寫</w:t>
            </w:r>
            <w:r w:rsidRPr="00A109E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。</w:t>
            </w:r>
          </w:p>
        </w:tc>
      </w:tr>
      <w:tr w:rsidR="00390A7A" w:rsidRPr="00A109E5" w14:paraId="4B15F565" w14:textId="77777777" w:rsidTr="00284EB7">
        <w:trPr>
          <w:cantSplit/>
          <w:trHeight w:val="835"/>
          <w:jc w:val="center"/>
        </w:trPr>
        <w:tc>
          <w:tcPr>
            <w:tcW w:w="9493" w:type="dxa"/>
            <w:gridSpan w:val="5"/>
            <w:vAlign w:val="center"/>
          </w:tcPr>
          <w:p w14:paraId="410238C1" w14:textId="2D47D8E4" w:rsidR="00F165DD" w:rsidRPr="00A109E5" w:rsidRDefault="00B463DE" w:rsidP="00FC6615">
            <w:pPr>
              <w:snapToGrid w:val="0"/>
              <w:ind w:leftChars="46" w:left="391" w:hangingChars="117" w:hanging="281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  <w:sdt>
              <w:sdtPr>
                <w:rPr>
                  <w:rFonts w:ascii="標楷體" w:eastAsia="標楷體" w:hAnsi="標楷體" w:cs="Times New Roman"/>
                  <w:bCs/>
                  <w:szCs w:val="24"/>
                </w:rPr>
                <w:id w:val="-1887861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6615" w:rsidRPr="00A109E5">
                  <w:rPr>
                    <w:rFonts w:ascii="Segoe UI Symbol" w:eastAsia="標楷體" w:hAnsi="Segoe UI Symbol" w:cs="Segoe UI Symbol"/>
                    <w:bCs/>
                    <w:szCs w:val="24"/>
                  </w:rPr>
                  <w:t>☐</w:t>
                </w:r>
              </w:sdtContent>
            </w:sdt>
            <w:r w:rsidR="00FC6615" w:rsidRPr="00A109E5">
              <w:rPr>
                <w:rFonts w:ascii="標楷體" w:eastAsia="標楷體" w:hAnsi="標楷體" w:cs="Times New Roman" w:hint="eastAsia"/>
                <w:b/>
                <w:bCs/>
                <w:szCs w:val="24"/>
                <w:lang w:eastAsia="zh-HK"/>
              </w:rPr>
              <w:t>以上人員</w:t>
            </w:r>
            <w:r w:rsidR="005A4D70" w:rsidRPr="00A109E5">
              <w:rPr>
                <w:rFonts w:ascii="標楷體" w:eastAsia="標楷體" w:hAnsi="標楷體" w:cs="Times New Roman"/>
                <w:b/>
                <w:bCs/>
                <w:szCs w:val="24"/>
              </w:rPr>
              <w:t>確已詳細閱讀競賽</w:t>
            </w:r>
            <w:r w:rsidR="005A4D70" w:rsidRPr="00A109E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簡章</w:t>
            </w:r>
            <w:r w:rsidR="005A4D70" w:rsidRPr="00A109E5">
              <w:rPr>
                <w:rFonts w:ascii="標楷體" w:eastAsia="標楷體" w:hAnsi="標楷體" w:cs="Times New Roman"/>
                <w:b/>
                <w:bCs/>
                <w:szCs w:val="24"/>
              </w:rPr>
              <w:t>，</w:t>
            </w:r>
            <w:r w:rsidR="00F165DD" w:rsidRPr="00A109E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並</w:t>
            </w:r>
            <w:r w:rsidR="005A4D70" w:rsidRPr="00A109E5">
              <w:rPr>
                <w:rFonts w:ascii="標楷體" w:eastAsia="標楷體" w:hAnsi="標楷體" w:cs="Times New Roman"/>
                <w:b/>
                <w:bCs/>
                <w:szCs w:val="24"/>
              </w:rPr>
              <w:t>同意遵守</w:t>
            </w:r>
            <w:r w:rsidR="00E47008" w:rsidRPr="00A109E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報名簡章上之規定及</w:t>
            </w:r>
            <w:r w:rsidR="005A4D70" w:rsidRPr="00A109E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上述備註事項</w:t>
            </w:r>
            <w:r w:rsidR="00F165DD" w:rsidRPr="00A109E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。</w:t>
            </w:r>
          </w:p>
          <w:p w14:paraId="0D481963" w14:textId="17BAB5A4" w:rsidR="00F165DD" w:rsidRPr="00A109E5" w:rsidRDefault="00F165DD" w:rsidP="005A4D70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</w:p>
          <w:p w14:paraId="70D72340" w14:textId="77777777" w:rsidR="00FC6615" w:rsidRPr="00A109E5" w:rsidRDefault="00FC6615" w:rsidP="005A4D70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</w:p>
          <w:p w14:paraId="22029334" w14:textId="72DCB1E9" w:rsidR="005A4D70" w:rsidRPr="00A109E5" w:rsidRDefault="005A4D70" w:rsidP="005A4D70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/>
                <w:b/>
                <w:bCs/>
                <w:szCs w:val="24"/>
              </w:rPr>
              <w:t>指導教師</w:t>
            </w:r>
            <w:r w:rsidR="007F16BA" w:rsidRPr="00A109E5">
              <w:rPr>
                <w:rFonts w:ascii="標楷體" w:eastAsia="標楷體" w:hAnsi="標楷體" w:cs="Times New Roman" w:hint="eastAsia"/>
                <w:b/>
                <w:bCs/>
                <w:szCs w:val="24"/>
              </w:rPr>
              <w:t>代表</w:t>
            </w:r>
            <w:r w:rsidRPr="00A109E5">
              <w:rPr>
                <w:rFonts w:ascii="標楷體" w:eastAsia="標楷體" w:hAnsi="標楷體" w:cs="Times New Roman"/>
                <w:bCs/>
                <w:szCs w:val="24"/>
              </w:rPr>
              <w:t>簽章：</w:t>
            </w:r>
            <w:r w:rsidRPr="00A109E5">
              <w:rPr>
                <w:rFonts w:ascii="標楷體" w:eastAsia="標楷體" w:hAnsi="標楷體" w:cs="Times New Roman"/>
                <w:bCs/>
                <w:szCs w:val="24"/>
                <w:u w:val="single"/>
              </w:rPr>
              <w:t xml:space="preserve">                                           </w:t>
            </w:r>
          </w:p>
          <w:p w14:paraId="57D5FA1F" w14:textId="77777777" w:rsidR="005A4D70" w:rsidRPr="00A109E5" w:rsidRDefault="005A4D70" w:rsidP="005A4D70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</w:p>
          <w:p w14:paraId="46E954FF" w14:textId="7229E134" w:rsidR="005A4D70" w:rsidRPr="00A109E5" w:rsidRDefault="005A4D70" w:rsidP="005A4D70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</w:p>
          <w:p w14:paraId="4BB18C97" w14:textId="0CA236B2" w:rsidR="00FC6615" w:rsidRPr="00A109E5" w:rsidRDefault="00FC6615" w:rsidP="005A4D70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  <w:lang w:eastAsia="zh-HK"/>
              </w:rPr>
              <w:t>學生代表簽章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：</w:t>
            </w:r>
            <w:r w:rsidRPr="00A109E5">
              <w:rPr>
                <w:rFonts w:ascii="標楷體" w:eastAsia="標楷體" w:hAnsi="標楷體" w:cs="Times New Roman"/>
                <w:bCs/>
                <w:szCs w:val="24"/>
                <w:u w:val="single"/>
              </w:rPr>
              <w:t xml:space="preserve">                                           </w:t>
            </w:r>
          </w:p>
          <w:p w14:paraId="55E65C40" w14:textId="016DED5A" w:rsidR="00FC6615" w:rsidRPr="00A109E5" w:rsidRDefault="00FC6615" w:rsidP="005A4D70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</w:p>
          <w:p w14:paraId="713750F6" w14:textId="77777777" w:rsidR="00FC6615" w:rsidRPr="00A109E5" w:rsidRDefault="00FC6615" w:rsidP="005A4D70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</w:rPr>
            </w:pPr>
          </w:p>
          <w:p w14:paraId="138B6480" w14:textId="77777777" w:rsidR="00390A7A" w:rsidRPr="00A109E5" w:rsidRDefault="00915392" w:rsidP="005A4D70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  <w:u w:val="single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  <w:lang w:eastAsia="zh-HK"/>
              </w:rPr>
              <w:t>學生代表</w:t>
            </w:r>
            <w:r w:rsidR="005A4D70" w:rsidRPr="00A109E5">
              <w:rPr>
                <w:rFonts w:ascii="標楷體" w:eastAsia="標楷體" w:hAnsi="標楷體" w:cs="Times New Roman"/>
                <w:bCs/>
                <w:szCs w:val="24"/>
              </w:rPr>
              <w:t>系</w:t>
            </w:r>
            <w:r w:rsidR="005A4D70"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(所)</w:t>
            </w:r>
            <w:r w:rsidR="005A4D70" w:rsidRPr="00A109E5">
              <w:rPr>
                <w:rFonts w:ascii="標楷體" w:eastAsia="標楷體" w:hAnsi="標楷體" w:cs="Times New Roman"/>
                <w:bCs/>
                <w:szCs w:val="24"/>
              </w:rPr>
              <w:t>主任簽章</w:t>
            </w:r>
            <w:r w:rsidR="005A4D70"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：</w:t>
            </w:r>
            <w:r w:rsidR="005A4D70" w:rsidRPr="00A109E5">
              <w:rPr>
                <w:rFonts w:ascii="標楷體" w:eastAsia="標楷體" w:hAnsi="標楷體" w:cs="Times New Roman"/>
                <w:bCs/>
                <w:szCs w:val="24"/>
                <w:u w:val="single"/>
              </w:rPr>
              <w:t xml:space="preserve">       </w:t>
            </w:r>
            <w:r w:rsidR="005A4D70" w:rsidRPr="00A109E5">
              <w:rPr>
                <w:rFonts w:ascii="標楷體" w:eastAsia="標楷體" w:hAnsi="標楷體" w:cs="Times New Roman" w:hint="eastAsia"/>
                <w:bCs/>
                <w:szCs w:val="24"/>
                <w:u w:val="single"/>
              </w:rPr>
              <w:t xml:space="preserve">    </w:t>
            </w:r>
            <w:r w:rsidR="005A4D70" w:rsidRPr="00A109E5">
              <w:rPr>
                <w:rFonts w:ascii="標楷體" w:eastAsia="標楷體" w:hAnsi="標楷體" w:cs="Times New Roman"/>
                <w:bCs/>
                <w:szCs w:val="24"/>
                <w:u w:val="single"/>
              </w:rPr>
              <w:t xml:space="preserve">                                  </w:t>
            </w:r>
          </w:p>
          <w:p w14:paraId="10C2AEDB" w14:textId="77777777" w:rsidR="00FC6615" w:rsidRPr="00A109E5" w:rsidRDefault="00FC6615" w:rsidP="005A4D70">
            <w:pPr>
              <w:snapToGrid w:val="0"/>
              <w:jc w:val="both"/>
              <w:rPr>
                <w:rFonts w:ascii="標楷體" w:eastAsia="標楷體" w:hAnsi="標楷體" w:cs="Times New Roman"/>
                <w:bCs/>
                <w:szCs w:val="24"/>
                <w:u w:val="single"/>
              </w:rPr>
            </w:pPr>
          </w:p>
          <w:p w14:paraId="5D5CC59D" w14:textId="659B4569" w:rsidR="00FC6615" w:rsidRPr="00A109E5" w:rsidRDefault="00FC6615" w:rsidP="005A4D70">
            <w:pPr>
              <w:snapToGrid w:val="0"/>
              <w:jc w:val="both"/>
              <w:rPr>
                <w:rFonts w:ascii="標楷體" w:eastAsia="標楷體" w:hAnsi="標楷體" w:cs="Times New Roman"/>
                <w:b/>
                <w:bCs/>
                <w:szCs w:val="24"/>
              </w:rPr>
            </w:pPr>
          </w:p>
        </w:tc>
      </w:tr>
      <w:tr w:rsidR="00390A7A" w:rsidRPr="00A109E5" w14:paraId="12AF469D" w14:textId="77777777" w:rsidTr="00284EB7">
        <w:trPr>
          <w:cantSplit/>
          <w:trHeight w:val="379"/>
          <w:jc w:val="center"/>
        </w:trPr>
        <w:tc>
          <w:tcPr>
            <w:tcW w:w="9493" w:type="dxa"/>
            <w:gridSpan w:val="5"/>
            <w:vAlign w:val="center"/>
          </w:tcPr>
          <w:p w14:paraId="247409F8" w14:textId="0A80E0D2" w:rsidR="00390A7A" w:rsidRPr="00A109E5" w:rsidRDefault="00825864" w:rsidP="00F31375">
            <w:pPr>
              <w:snapToGrid w:val="0"/>
              <w:spacing w:line="240" w:lineRule="atLeast"/>
              <w:jc w:val="center"/>
              <w:rPr>
                <w:rFonts w:ascii="標楷體" w:eastAsia="標楷體" w:hAnsi="標楷體" w:cs="Times New Roman"/>
                <w:bCs/>
                <w:szCs w:val="24"/>
              </w:rPr>
            </w:pPr>
            <w:r w:rsidRPr="00A109E5">
              <w:rPr>
                <w:rFonts w:ascii="標楷體" w:eastAsia="標楷體" w:hAnsi="標楷體" w:cs="Times New Roman" w:hint="eastAsia"/>
                <w:bCs/>
                <w:szCs w:val="24"/>
                <w:lang w:eastAsia="zh-HK"/>
              </w:rPr>
              <w:t>民國</w:t>
            </w:r>
            <w:r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 xml:space="preserve">       </w:t>
            </w:r>
            <w:r w:rsidR="00390A7A"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年</w:t>
            </w:r>
            <w:r w:rsidR="00390A7A" w:rsidRPr="00A109E5">
              <w:rPr>
                <w:rFonts w:ascii="標楷體" w:eastAsia="標楷體" w:hAnsi="標楷體" w:cs="Times New Roman"/>
                <w:bCs/>
                <w:szCs w:val="24"/>
              </w:rPr>
              <w:t xml:space="preserve">     </w:t>
            </w:r>
            <w:r w:rsidR="00390A7A"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月</w:t>
            </w:r>
            <w:r w:rsidR="00390A7A" w:rsidRPr="00A109E5">
              <w:rPr>
                <w:rFonts w:ascii="標楷體" w:eastAsia="標楷體" w:hAnsi="標楷體" w:cs="Times New Roman"/>
                <w:bCs/>
                <w:szCs w:val="24"/>
              </w:rPr>
              <w:t xml:space="preserve">     </w:t>
            </w:r>
            <w:r w:rsidR="00390A7A" w:rsidRPr="00A109E5">
              <w:rPr>
                <w:rFonts w:ascii="標楷體" w:eastAsia="標楷體" w:hAnsi="標楷體" w:cs="Times New Roman" w:hint="eastAsia"/>
                <w:bCs/>
                <w:szCs w:val="24"/>
              </w:rPr>
              <w:t>日</w:t>
            </w:r>
          </w:p>
        </w:tc>
      </w:tr>
    </w:tbl>
    <w:p w14:paraId="6934AE81" w14:textId="7E89C85B" w:rsidR="00601B38" w:rsidRPr="00A109E5" w:rsidRDefault="00601B38" w:rsidP="00E93204">
      <w:pPr>
        <w:rPr>
          <w:rFonts w:ascii="標楷體" w:eastAsia="標楷體" w:hAnsi="標楷體"/>
        </w:rPr>
      </w:pPr>
    </w:p>
    <w:p w14:paraId="06D84DF6" w14:textId="3333966F" w:rsidR="001E72BB" w:rsidRPr="00A109E5" w:rsidRDefault="001E72BB" w:rsidP="00E93204">
      <w:pPr>
        <w:rPr>
          <w:rFonts w:ascii="標楷體" w:eastAsia="標楷體" w:hAnsi="標楷體"/>
        </w:rPr>
      </w:pPr>
    </w:p>
    <w:p w14:paraId="5D1EDF6A" w14:textId="046DBD1A" w:rsidR="001E72BB" w:rsidRPr="00A109E5" w:rsidRDefault="001E72BB" w:rsidP="00E93204">
      <w:pPr>
        <w:rPr>
          <w:rFonts w:ascii="標楷體" w:eastAsia="標楷體" w:hAnsi="標楷體"/>
        </w:rPr>
      </w:pPr>
    </w:p>
    <w:p w14:paraId="00FC4EE3" w14:textId="5FD34194" w:rsidR="001E72BB" w:rsidRPr="00A109E5" w:rsidRDefault="001E72BB" w:rsidP="00E93204">
      <w:pPr>
        <w:rPr>
          <w:rFonts w:ascii="標楷體" w:eastAsia="標楷體" w:hAnsi="標楷體"/>
        </w:rPr>
      </w:pPr>
    </w:p>
    <w:p w14:paraId="4687BB62" w14:textId="77777777" w:rsidR="00825864" w:rsidRPr="00A109E5" w:rsidRDefault="00825864" w:rsidP="00E93204">
      <w:pPr>
        <w:rPr>
          <w:rFonts w:ascii="標楷體" w:eastAsia="標楷體" w:hAnsi="標楷體"/>
        </w:rPr>
      </w:pPr>
    </w:p>
    <w:p w14:paraId="29391A42" w14:textId="0EB123C1" w:rsidR="001E72BB" w:rsidRPr="00A109E5" w:rsidRDefault="001E72BB" w:rsidP="00E93204">
      <w:pPr>
        <w:rPr>
          <w:rFonts w:ascii="標楷體" w:eastAsia="標楷體" w:hAnsi="標楷體"/>
        </w:rPr>
      </w:pPr>
    </w:p>
    <w:p w14:paraId="3CB56B6B" w14:textId="16E6CC94" w:rsidR="001E72BB" w:rsidRPr="00A109E5" w:rsidRDefault="001E72BB" w:rsidP="00E93204">
      <w:pPr>
        <w:rPr>
          <w:rFonts w:ascii="標楷體" w:eastAsia="標楷體" w:hAnsi="標楷體"/>
        </w:rPr>
      </w:pPr>
    </w:p>
    <w:p w14:paraId="38B1FCEB" w14:textId="45BA48FD" w:rsidR="001E72BB" w:rsidRPr="00A109E5" w:rsidRDefault="001E72BB" w:rsidP="001E72BB">
      <w:pPr>
        <w:spacing w:before="97"/>
        <w:ind w:left="103"/>
        <w:rPr>
          <w:rFonts w:ascii="標楷體" w:eastAsia="標楷體" w:hAnsi="標楷體"/>
          <w:sz w:val="28"/>
        </w:rPr>
      </w:pPr>
      <w:r w:rsidRPr="00A109E5">
        <w:rPr>
          <w:rFonts w:ascii="標楷體" w:eastAsia="標楷體" w:hAnsi="標楷體" w:hint="eastAsia"/>
          <w:sz w:val="28"/>
        </w:rPr>
        <w:lastRenderedPageBreak/>
        <w:t>各組員學生證正反面掃描</w:t>
      </w:r>
      <w:r w:rsidRPr="00A109E5">
        <w:rPr>
          <w:rFonts w:ascii="標楷體" w:eastAsia="標楷體" w:hAnsi="標楷體" w:cs="Times New Roman" w:hint="eastAsia"/>
          <w:bCs/>
          <w:sz w:val="28"/>
          <w:szCs w:val="24"/>
        </w:rPr>
        <w:t>(如表格不敷使用</w:t>
      </w:r>
      <w:r w:rsidR="00466DAC" w:rsidRPr="00A109E5">
        <w:rPr>
          <w:rFonts w:ascii="標楷體" w:eastAsia="標楷體" w:hAnsi="標楷體" w:cs="Times New Roman" w:hint="eastAsia"/>
          <w:bCs/>
          <w:sz w:val="28"/>
          <w:szCs w:val="24"/>
        </w:rPr>
        <w:t>，</w:t>
      </w:r>
      <w:r w:rsidRPr="00A109E5">
        <w:rPr>
          <w:rFonts w:ascii="標楷體" w:eastAsia="標楷體" w:hAnsi="標楷體" w:cs="Times New Roman" w:hint="eastAsia"/>
          <w:bCs/>
          <w:sz w:val="28"/>
          <w:szCs w:val="24"/>
        </w:rPr>
        <w:t>請自行增</w:t>
      </w:r>
      <w:r w:rsidR="00466DAC" w:rsidRPr="00A109E5">
        <w:rPr>
          <w:rFonts w:ascii="標楷體" w:eastAsia="標楷體" w:hAnsi="標楷體" w:cs="Times New Roman" w:hint="eastAsia"/>
          <w:bCs/>
          <w:sz w:val="28"/>
          <w:szCs w:val="24"/>
        </w:rPr>
        <w:t>列</w:t>
      </w:r>
      <w:r w:rsidRPr="00A109E5">
        <w:rPr>
          <w:rFonts w:ascii="標楷體" w:eastAsia="標楷體" w:hAnsi="標楷體" w:cs="Times New Roman" w:hint="eastAsia"/>
          <w:bCs/>
          <w:sz w:val="28"/>
          <w:szCs w:val="24"/>
        </w:rPr>
        <w:t>)</w:t>
      </w:r>
    </w:p>
    <w:tbl>
      <w:tblPr>
        <w:tblStyle w:val="ae"/>
        <w:tblW w:w="0" w:type="auto"/>
        <w:tblInd w:w="103" w:type="dxa"/>
        <w:tblLook w:val="04A0" w:firstRow="1" w:lastRow="0" w:firstColumn="1" w:lastColumn="0" w:noHBand="0" w:noVBand="1"/>
      </w:tblPr>
      <w:tblGrid>
        <w:gridCol w:w="5176"/>
        <w:gridCol w:w="5177"/>
      </w:tblGrid>
      <w:tr w:rsidR="001E72BB" w:rsidRPr="00A109E5" w14:paraId="75F82EEE" w14:textId="77777777" w:rsidTr="001E72BB">
        <w:tc>
          <w:tcPr>
            <w:tcW w:w="5176" w:type="dxa"/>
          </w:tcPr>
          <w:p w14:paraId="09234B00" w14:textId="77777777" w:rsidR="001E72BB" w:rsidRPr="00A109E5" w:rsidRDefault="001E72BB" w:rsidP="00472450">
            <w:pPr>
              <w:spacing w:before="97"/>
              <w:rPr>
                <w:rFonts w:ascii="標楷體" w:eastAsia="標楷體" w:hAnsi="標楷體"/>
                <w:sz w:val="28"/>
                <w:lang w:eastAsia="zh-HK"/>
              </w:rPr>
            </w:pPr>
            <w:r w:rsidRPr="00A109E5">
              <w:rPr>
                <w:rFonts w:ascii="標楷體" w:eastAsia="標楷體" w:hAnsi="標楷體" w:hint="eastAsia"/>
                <w:sz w:val="28"/>
                <w:lang w:eastAsia="zh-HK"/>
              </w:rPr>
              <w:t>學生代表學生證正面</w:t>
            </w:r>
          </w:p>
          <w:p w14:paraId="2A0106C8" w14:textId="77777777" w:rsidR="001E72BB" w:rsidRPr="00A109E5" w:rsidRDefault="001E72BB" w:rsidP="00472450">
            <w:pPr>
              <w:spacing w:before="97"/>
              <w:rPr>
                <w:rFonts w:ascii="標楷體" w:eastAsia="標楷體" w:hAnsi="標楷體"/>
                <w:sz w:val="28"/>
                <w:lang w:eastAsia="zh-HK"/>
              </w:rPr>
            </w:pPr>
          </w:p>
          <w:p w14:paraId="046E00F3" w14:textId="77777777" w:rsidR="001E72BB" w:rsidRPr="00A109E5" w:rsidRDefault="001E72BB" w:rsidP="00472450">
            <w:pPr>
              <w:spacing w:before="97"/>
              <w:rPr>
                <w:rFonts w:ascii="標楷體" w:eastAsia="標楷體" w:hAnsi="標楷體"/>
                <w:sz w:val="28"/>
                <w:lang w:eastAsia="zh-HK"/>
              </w:rPr>
            </w:pPr>
          </w:p>
        </w:tc>
        <w:tc>
          <w:tcPr>
            <w:tcW w:w="5177" w:type="dxa"/>
          </w:tcPr>
          <w:p w14:paraId="0B271909" w14:textId="77777777" w:rsidR="001E72BB" w:rsidRPr="00A109E5" w:rsidRDefault="001E72BB" w:rsidP="00472450">
            <w:pPr>
              <w:spacing w:before="97"/>
              <w:rPr>
                <w:rFonts w:ascii="標楷體" w:eastAsia="標楷體" w:hAnsi="標楷體"/>
                <w:sz w:val="28"/>
              </w:rPr>
            </w:pPr>
            <w:r w:rsidRPr="00A109E5">
              <w:rPr>
                <w:rFonts w:ascii="標楷體" w:eastAsia="標楷體" w:hAnsi="標楷體" w:hint="eastAsia"/>
                <w:sz w:val="28"/>
                <w:lang w:eastAsia="zh-HK"/>
              </w:rPr>
              <w:t>學生代表學生證反面</w:t>
            </w:r>
          </w:p>
        </w:tc>
      </w:tr>
      <w:tr w:rsidR="001E72BB" w:rsidRPr="00A109E5" w14:paraId="343A4DD2" w14:textId="77777777" w:rsidTr="001E72BB">
        <w:tc>
          <w:tcPr>
            <w:tcW w:w="5176" w:type="dxa"/>
          </w:tcPr>
          <w:p w14:paraId="4D2D574C" w14:textId="77777777" w:rsidR="001E72BB" w:rsidRPr="00A109E5" w:rsidRDefault="001E72BB" w:rsidP="00472450">
            <w:pPr>
              <w:spacing w:before="97"/>
              <w:rPr>
                <w:rFonts w:ascii="標楷體" w:eastAsia="標楷體" w:hAnsi="標楷體"/>
                <w:sz w:val="28"/>
                <w:lang w:eastAsia="zh-HK"/>
              </w:rPr>
            </w:pPr>
            <w:r w:rsidRPr="00A109E5">
              <w:rPr>
                <w:rFonts w:ascii="標楷體" w:eastAsia="標楷體" w:hAnsi="標楷體" w:hint="eastAsia"/>
                <w:sz w:val="28"/>
                <w:lang w:eastAsia="zh-HK"/>
              </w:rPr>
              <w:t>組員</w:t>
            </w:r>
            <w:r w:rsidRPr="00A109E5">
              <w:rPr>
                <w:rFonts w:ascii="標楷體" w:eastAsia="標楷體" w:hAnsi="標楷體" w:hint="eastAsia"/>
                <w:sz w:val="28"/>
              </w:rPr>
              <w:t>2</w:t>
            </w:r>
            <w:r w:rsidRPr="00A109E5">
              <w:rPr>
                <w:rFonts w:ascii="標楷體" w:eastAsia="標楷體" w:hAnsi="標楷體" w:hint="eastAsia"/>
                <w:sz w:val="28"/>
                <w:lang w:eastAsia="zh-HK"/>
              </w:rPr>
              <w:t>學生代表學生證正面</w:t>
            </w:r>
          </w:p>
          <w:p w14:paraId="5F7ADBBE" w14:textId="77777777" w:rsidR="001E72BB" w:rsidRPr="00A109E5" w:rsidRDefault="001E72BB" w:rsidP="00472450">
            <w:pPr>
              <w:spacing w:before="97"/>
              <w:rPr>
                <w:rFonts w:ascii="標楷體" w:eastAsia="標楷體" w:hAnsi="標楷體"/>
                <w:sz w:val="28"/>
                <w:lang w:eastAsia="zh-HK"/>
              </w:rPr>
            </w:pPr>
          </w:p>
          <w:p w14:paraId="074CFFC3" w14:textId="77777777" w:rsidR="001E72BB" w:rsidRPr="00A109E5" w:rsidRDefault="001E72BB" w:rsidP="00472450">
            <w:pPr>
              <w:spacing w:before="97"/>
              <w:rPr>
                <w:rFonts w:ascii="標楷體" w:eastAsia="標楷體" w:hAnsi="標楷體"/>
                <w:sz w:val="28"/>
                <w:lang w:eastAsia="zh-HK"/>
              </w:rPr>
            </w:pPr>
          </w:p>
        </w:tc>
        <w:tc>
          <w:tcPr>
            <w:tcW w:w="5177" w:type="dxa"/>
          </w:tcPr>
          <w:p w14:paraId="2FFC995B" w14:textId="77777777" w:rsidR="001E72BB" w:rsidRPr="00A109E5" w:rsidRDefault="001E72BB" w:rsidP="00472450">
            <w:pPr>
              <w:spacing w:before="97"/>
              <w:rPr>
                <w:rFonts w:ascii="標楷體" w:eastAsia="標楷體" w:hAnsi="標楷體"/>
                <w:sz w:val="28"/>
                <w:lang w:eastAsia="zh-HK"/>
              </w:rPr>
            </w:pPr>
            <w:r w:rsidRPr="00A109E5">
              <w:rPr>
                <w:rFonts w:ascii="標楷體" w:eastAsia="標楷體" w:hAnsi="標楷體" w:hint="eastAsia"/>
                <w:sz w:val="28"/>
                <w:lang w:eastAsia="zh-HK"/>
              </w:rPr>
              <w:t>組員</w:t>
            </w:r>
            <w:r w:rsidRPr="00A109E5">
              <w:rPr>
                <w:rFonts w:ascii="標楷體" w:eastAsia="標楷體" w:hAnsi="標楷體" w:hint="eastAsia"/>
                <w:sz w:val="28"/>
              </w:rPr>
              <w:t>2</w:t>
            </w:r>
            <w:r w:rsidRPr="00A109E5">
              <w:rPr>
                <w:rFonts w:ascii="標楷體" w:eastAsia="標楷體" w:hAnsi="標楷體" w:hint="eastAsia"/>
                <w:sz w:val="28"/>
                <w:lang w:eastAsia="zh-HK"/>
              </w:rPr>
              <w:t>學生代表學生證反面</w:t>
            </w:r>
          </w:p>
          <w:p w14:paraId="089416C6" w14:textId="77777777" w:rsidR="001E72BB" w:rsidRPr="00A109E5" w:rsidRDefault="001E72BB" w:rsidP="00472450">
            <w:pPr>
              <w:spacing w:before="97"/>
              <w:rPr>
                <w:rFonts w:ascii="標楷體" w:eastAsia="標楷體" w:hAnsi="標楷體"/>
                <w:sz w:val="28"/>
                <w:lang w:eastAsia="zh-HK"/>
              </w:rPr>
            </w:pPr>
          </w:p>
        </w:tc>
      </w:tr>
      <w:tr w:rsidR="001E72BB" w:rsidRPr="00A109E5" w14:paraId="259671C0" w14:textId="77777777" w:rsidTr="001E72BB">
        <w:tc>
          <w:tcPr>
            <w:tcW w:w="5176" w:type="dxa"/>
          </w:tcPr>
          <w:p w14:paraId="27EF03BF" w14:textId="4AD6C1E9" w:rsidR="001E72BB" w:rsidRPr="00A109E5" w:rsidRDefault="001E72BB" w:rsidP="001E72BB">
            <w:pPr>
              <w:spacing w:before="97"/>
              <w:rPr>
                <w:rFonts w:ascii="標楷體" w:eastAsia="標楷體" w:hAnsi="標楷體"/>
                <w:sz w:val="28"/>
                <w:lang w:eastAsia="zh-HK"/>
              </w:rPr>
            </w:pPr>
            <w:r w:rsidRPr="00A109E5">
              <w:rPr>
                <w:rFonts w:ascii="標楷體" w:eastAsia="標楷體" w:hAnsi="標楷體" w:hint="eastAsia"/>
                <w:sz w:val="28"/>
                <w:lang w:eastAsia="zh-HK"/>
              </w:rPr>
              <w:t>組員</w:t>
            </w:r>
            <w:r w:rsidRPr="00A109E5">
              <w:rPr>
                <w:rFonts w:ascii="標楷體" w:eastAsia="標楷體" w:hAnsi="標楷體" w:hint="eastAsia"/>
                <w:sz w:val="28"/>
              </w:rPr>
              <w:t>3</w:t>
            </w:r>
            <w:r w:rsidRPr="00A109E5">
              <w:rPr>
                <w:rFonts w:ascii="標楷體" w:eastAsia="標楷體" w:hAnsi="標楷體" w:hint="eastAsia"/>
                <w:sz w:val="28"/>
                <w:lang w:eastAsia="zh-HK"/>
              </w:rPr>
              <w:t>學生代表學生證正面</w:t>
            </w:r>
          </w:p>
          <w:p w14:paraId="176F7494" w14:textId="77777777" w:rsidR="001E72BB" w:rsidRPr="00A109E5" w:rsidRDefault="001E72BB" w:rsidP="001E72BB">
            <w:pPr>
              <w:spacing w:before="97"/>
              <w:rPr>
                <w:rFonts w:ascii="標楷體" w:eastAsia="標楷體" w:hAnsi="標楷體"/>
                <w:sz w:val="28"/>
                <w:lang w:eastAsia="zh-HK"/>
              </w:rPr>
            </w:pPr>
          </w:p>
          <w:p w14:paraId="23012475" w14:textId="77777777" w:rsidR="001E72BB" w:rsidRPr="00A109E5" w:rsidRDefault="001E72BB" w:rsidP="001E72BB">
            <w:pPr>
              <w:spacing w:before="97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5177" w:type="dxa"/>
          </w:tcPr>
          <w:p w14:paraId="29D82277" w14:textId="6394A239" w:rsidR="001E72BB" w:rsidRPr="00A109E5" w:rsidRDefault="001E72BB" w:rsidP="001E72BB">
            <w:pPr>
              <w:spacing w:before="97"/>
              <w:rPr>
                <w:rFonts w:ascii="標楷體" w:eastAsia="標楷體" w:hAnsi="標楷體"/>
                <w:sz w:val="28"/>
                <w:lang w:eastAsia="zh-HK"/>
              </w:rPr>
            </w:pPr>
            <w:r w:rsidRPr="00A109E5">
              <w:rPr>
                <w:rFonts w:ascii="標楷體" w:eastAsia="標楷體" w:hAnsi="標楷體" w:hint="eastAsia"/>
                <w:sz w:val="28"/>
                <w:lang w:eastAsia="zh-HK"/>
              </w:rPr>
              <w:t>組員</w:t>
            </w:r>
            <w:r w:rsidRPr="00A109E5">
              <w:rPr>
                <w:rFonts w:ascii="標楷體" w:eastAsia="標楷體" w:hAnsi="標楷體" w:hint="eastAsia"/>
                <w:sz w:val="28"/>
              </w:rPr>
              <w:t>3</w:t>
            </w:r>
            <w:r w:rsidRPr="00A109E5">
              <w:rPr>
                <w:rFonts w:ascii="標楷體" w:eastAsia="標楷體" w:hAnsi="標楷體" w:hint="eastAsia"/>
                <w:sz w:val="28"/>
                <w:lang w:eastAsia="zh-HK"/>
              </w:rPr>
              <w:t>學生代表學生證反面</w:t>
            </w:r>
          </w:p>
          <w:p w14:paraId="7DE06BD9" w14:textId="77777777" w:rsidR="001E72BB" w:rsidRPr="00A109E5" w:rsidRDefault="001E72BB" w:rsidP="001E72BB">
            <w:pPr>
              <w:spacing w:before="97"/>
              <w:rPr>
                <w:rFonts w:ascii="標楷體" w:eastAsia="標楷體" w:hAnsi="標楷體"/>
                <w:sz w:val="28"/>
              </w:rPr>
            </w:pPr>
          </w:p>
        </w:tc>
      </w:tr>
      <w:tr w:rsidR="001E72BB" w:rsidRPr="00A109E5" w14:paraId="3086AFF4" w14:textId="77777777" w:rsidTr="001E72BB">
        <w:tc>
          <w:tcPr>
            <w:tcW w:w="5176" w:type="dxa"/>
          </w:tcPr>
          <w:p w14:paraId="76B9355B" w14:textId="46E2F12D" w:rsidR="001E72BB" w:rsidRPr="00A109E5" w:rsidRDefault="001E72BB" w:rsidP="001E72BB">
            <w:pPr>
              <w:spacing w:before="97"/>
              <w:rPr>
                <w:rFonts w:ascii="標楷體" w:eastAsia="標楷體" w:hAnsi="標楷體"/>
                <w:sz w:val="28"/>
                <w:lang w:eastAsia="zh-HK"/>
              </w:rPr>
            </w:pPr>
            <w:r w:rsidRPr="00A109E5">
              <w:rPr>
                <w:rFonts w:ascii="標楷體" w:eastAsia="標楷體" w:hAnsi="標楷體" w:hint="eastAsia"/>
                <w:sz w:val="28"/>
                <w:lang w:eastAsia="zh-HK"/>
              </w:rPr>
              <w:t>組員</w:t>
            </w:r>
            <w:r w:rsidRPr="00A109E5">
              <w:rPr>
                <w:rFonts w:ascii="標楷體" w:eastAsia="標楷體" w:hAnsi="標楷體" w:hint="eastAsia"/>
                <w:sz w:val="28"/>
              </w:rPr>
              <w:t>4</w:t>
            </w:r>
            <w:r w:rsidRPr="00A109E5">
              <w:rPr>
                <w:rFonts w:ascii="標楷體" w:eastAsia="標楷體" w:hAnsi="標楷體" w:hint="eastAsia"/>
                <w:sz w:val="28"/>
                <w:lang w:eastAsia="zh-HK"/>
              </w:rPr>
              <w:t>學生代表學生證正面</w:t>
            </w:r>
          </w:p>
          <w:p w14:paraId="3A40E3AA" w14:textId="77777777" w:rsidR="001E72BB" w:rsidRPr="00A109E5" w:rsidRDefault="001E72BB" w:rsidP="001E72BB">
            <w:pPr>
              <w:spacing w:before="97"/>
              <w:rPr>
                <w:rFonts w:ascii="標楷體" w:eastAsia="標楷體" w:hAnsi="標楷體"/>
                <w:sz w:val="28"/>
                <w:lang w:eastAsia="zh-HK"/>
              </w:rPr>
            </w:pPr>
          </w:p>
          <w:p w14:paraId="27C960AA" w14:textId="77777777" w:rsidR="001E72BB" w:rsidRPr="00A109E5" w:rsidRDefault="001E72BB" w:rsidP="001E72BB">
            <w:pPr>
              <w:spacing w:before="97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5177" w:type="dxa"/>
          </w:tcPr>
          <w:p w14:paraId="666AB11F" w14:textId="5F093B26" w:rsidR="001E72BB" w:rsidRPr="00A109E5" w:rsidRDefault="001E72BB" w:rsidP="001E72BB">
            <w:pPr>
              <w:spacing w:before="97"/>
              <w:rPr>
                <w:rFonts w:ascii="標楷體" w:eastAsia="標楷體" w:hAnsi="標楷體"/>
                <w:sz w:val="28"/>
                <w:lang w:eastAsia="zh-HK"/>
              </w:rPr>
            </w:pPr>
            <w:r w:rsidRPr="00A109E5">
              <w:rPr>
                <w:rFonts w:ascii="標楷體" w:eastAsia="標楷體" w:hAnsi="標楷體" w:hint="eastAsia"/>
                <w:sz w:val="28"/>
                <w:lang w:eastAsia="zh-HK"/>
              </w:rPr>
              <w:t>組員</w:t>
            </w:r>
            <w:r w:rsidRPr="00A109E5">
              <w:rPr>
                <w:rFonts w:ascii="標楷體" w:eastAsia="標楷體" w:hAnsi="標楷體" w:hint="eastAsia"/>
                <w:sz w:val="28"/>
              </w:rPr>
              <w:t>4</w:t>
            </w:r>
            <w:r w:rsidRPr="00A109E5">
              <w:rPr>
                <w:rFonts w:ascii="標楷體" w:eastAsia="標楷體" w:hAnsi="標楷體" w:hint="eastAsia"/>
                <w:sz w:val="28"/>
                <w:lang w:eastAsia="zh-HK"/>
              </w:rPr>
              <w:t>學生代表學生證反面</w:t>
            </w:r>
          </w:p>
          <w:p w14:paraId="738E2DF9" w14:textId="77777777" w:rsidR="001E72BB" w:rsidRPr="00A109E5" w:rsidRDefault="001E72BB" w:rsidP="001E72BB">
            <w:pPr>
              <w:spacing w:before="97"/>
              <w:rPr>
                <w:rFonts w:ascii="標楷體" w:eastAsia="標楷體" w:hAnsi="標楷體"/>
                <w:sz w:val="28"/>
              </w:rPr>
            </w:pPr>
          </w:p>
        </w:tc>
      </w:tr>
      <w:tr w:rsidR="001E72BB" w:rsidRPr="00A109E5" w14:paraId="30AECDD8" w14:textId="77777777" w:rsidTr="001E72BB">
        <w:tc>
          <w:tcPr>
            <w:tcW w:w="5176" w:type="dxa"/>
          </w:tcPr>
          <w:p w14:paraId="3A18FF47" w14:textId="77777777" w:rsidR="001E72BB" w:rsidRPr="00A109E5" w:rsidRDefault="001E72BB" w:rsidP="001E72BB">
            <w:pPr>
              <w:spacing w:before="97"/>
              <w:rPr>
                <w:rFonts w:ascii="標楷體" w:eastAsia="標楷體" w:hAnsi="標楷體"/>
                <w:sz w:val="28"/>
              </w:rPr>
            </w:pPr>
          </w:p>
          <w:p w14:paraId="6C062640" w14:textId="77777777" w:rsidR="001E72BB" w:rsidRPr="00A109E5" w:rsidRDefault="001E72BB" w:rsidP="001E72BB">
            <w:pPr>
              <w:spacing w:before="97"/>
              <w:rPr>
                <w:rFonts w:ascii="標楷體" w:eastAsia="標楷體" w:hAnsi="標楷體"/>
                <w:sz w:val="28"/>
              </w:rPr>
            </w:pPr>
          </w:p>
          <w:p w14:paraId="42F64ED3" w14:textId="77777777" w:rsidR="001E72BB" w:rsidRPr="00A109E5" w:rsidRDefault="001E72BB" w:rsidP="001E72BB">
            <w:pPr>
              <w:spacing w:before="97"/>
              <w:rPr>
                <w:rFonts w:ascii="標楷體" w:eastAsia="標楷體" w:hAnsi="標楷體"/>
                <w:sz w:val="28"/>
              </w:rPr>
            </w:pPr>
          </w:p>
        </w:tc>
        <w:tc>
          <w:tcPr>
            <w:tcW w:w="5177" w:type="dxa"/>
          </w:tcPr>
          <w:p w14:paraId="7E3ACBF1" w14:textId="77777777" w:rsidR="001E72BB" w:rsidRPr="00A109E5" w:rsidRDefault="001E72BB" w:rsidP="001E72BB">
            <w:pPr>
              <w:spacing w:before="97"/>
              <w:rPr>
                <w:rFonts w:ascii="標楷體" w:eastAsia="標楷體" w:hAnsi="標楷體"/>
                <w:sz w:val="28"/>
              </w:rPr>
            </w:pPr>
          </w:p>
        </w:tc>
      </w:tr>
    </w:tbl>
    <w:p w14:paraId="2F43020A" w14:textId="3ACECBA5" w:rsidR="001E72BB" w:rsidRPr="00A109E5" w:rsidRDefault="001E72BB" w:rsidP="00E93204">
      <w:pPr>
        <w:rPr>
          <w:rFonts w:ascii="標楷體" w:eastAsia="標楷體" w:hAnsi="標楷體"/>
        </w:rPr>
      </w:pPr>
    </w:p>
    <w:p w14:paraId="2A674705" w14:textId="571C48A2" w:rsidR="00825864" w:rsidRPr="00A109E5" w:rsidRDefault="00825864" w:rsidP="00E93204">
      <w:pPr>
        <w:rPr>
          <w:rFonts w:ascii="標楷體" w:eastAsia="標楷體" w:hAnsi="標楷體"/>
        </w:rPr>
      </w:pPr>
    </w:p>
    <w:p w14:paraId="731B4311" w14:textId="77E8E9AB" w:rsidR="00825864" w:rsidRPr="00A109E5" w:rsidRDefault="00825864" w:rsidP="00E93204">
      <w:pPr>
        <w:rPr>
          <w:rFonts w:ascii="標楷體" w:eastAsia="標楷體" w:hAnsi="標楷體"/>
        </w:rPr>
      </w:pPr>
    </w:p>
    <w:p w14:paraId="3D59471F" w14:textId="250A4FCC" w:rsidR="00825864" w:rsidRPr="00A109E5" w:rsidRDefault="00825864" w:rsidP="00E93204">
      <w:pPr>
        <w:rPr>
          <w:rFonts w:ascii="標楷體" w:eastAsia="標楷體" w:hAnsi="標楷體"/>
        </w:rPr>
      </w:pPr>
    </w:p>
    <w:p w14:paraId="17A40F4B" w14:textId="0BEB5CFB" w:rsidR="00825864" w:rsidRPr="00A109E5" w:rsidRDefault="00825864" w:rsidP="00E93204">
      <w:pPr>
        <w:rPr>
          <w:rFonts w:ascii="標楷體" w:eastAsia="標楷體" w:hAnsi="標楷體"/>
        </w:rPr>
      </w:pPr>
    </w:p>
    <w:p w14:paraId="5F5ACD84" w14:textId="398B33F8" w:rsidR="00825864" w:rsidRPr="00A109E5" w:rsidRDefault="00825864" w:rsidP="00E93204">
      <w:pPr>
        <w:rPr>
          <w:rFonts w:ascii="標楷體" w:eastAsia="標楷體" w:hAnsi="標楷體"/>
        </w:rPr>
      </w:pPr>
    </w:p>
    <w:p w14:paraId="067E0C3F" w14:textId="77777777" w:rsidR="00825864" w:rsidRPr="00A109E5" w:rsidRDefault="00825864" w:rsidP="00825864">
      <w:pPr>
        <w:jc w:val="center"/>
        <w:rPr>
          <w:rFonts w:ascii="標楷體" w:eastAsia="標楷體" w:hAnsi="標楷體"/>
          <w:b/>
          <w:sz w:val="32"/>
        </w:rPr>
      </w:pPr>
      <w:r w:rsidRPr="00A109E5">
        <w:rPr>
          <w:rFonts w:ascii="標楷體" w:eastAsia="標楷體" w:hAnsi="標楷體" w:hint="eastAsia"/>
          <w:b/>
          <w:sz w:val="32"/>
        </w:rPr>
        <w:lastRenderedPageBreak/>
        <w:t>個人資料蒐集處理使用同意書</w:t>
      </w:r>
    </w:p>
    <w:p w14:paraId="2CA8737A" w14:textId="77777777" w:rsidR="00825864" w:rsidRPr="00A109E5" w:rsidRDefault="00825864" w:rsidP="00825864">
      <w:pPr>
        <w:rPr>
          <w:rFonts w:ascii="標楷體" w:eastAsia="標楷體" w:hAnsi="標楷體"/>
        </w:rPr>
      </w:pPr>
    </w:p>
    <w:p w14:paraId="5562D7B3" w14:textId="385863CB" w:rsidR="00825864" w:rsidRPr="00A109E5" w:rsidRDefault="00825864" w:rsidP="00256409">
      <w:pPr>
        <w:ind w:firstLineChars="200" w:firstLine="480"/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  <w:lang w:eastAsia="zh-HK"/>
        </w:rPr>
        <w:t>國立政治大學</w:t>
      </w:r>
      <w:r w:rsidRPr="00A109E5">
        <w:rPr>
          <w:rFonts w:ascii="標楷體" w:eastAsia="標楷體" w:hAnsi="標楷體" w:hint="eastAsia"/>
        </w:rPr>
        <w:t>(</w:t>
      </w:r>
      <w:r w:rsidR="00466DAC" w:rsidRPr="00A109E5">
        <w:rPr>
          <w:rFonts w:ascii="標楷體" w:eastAsia="標楷體" w:hAnsi="標楷體" w:hint="eastAsia"/>
        </w:rPr>
        <w:t>以</w:t>
      </w:r>
      <w:r w:rsidRPr="00A109E5">
        <w:rPr>
          <w:rFonts w:ascii="標楷體" w:eastAsia="標楷體" w:hAnsi="標楷體" w:hint="eastAsia"/>
        </w:rPr>
        <w:t>下</w:t>
      </w:r>
      <w:r w:rsidR="00466DAC" w:rsidRPr="00A109E5">
        <w:rPr>
          <w:rFonts w:ascii="標楷體" w:eastAsia="標楷體" w:hAnsi="標楷體" w:hint="eastAsia"/>
        </w:rPr>
        <w:t>簡</w:t>
      </w:r>
      <w:r w:rsidRPr="00A109E5">
        <w:rPr>
          <w:rFonts w:ascii="標楷體" w:eastAsia="標楷體" w:hAnsi="標楷體" w:hint="eastAsia"/>
        </w:rPr>
        <w:t>稱「</w:t>
      </w:r>
      <w:r w:rsidRPr="00A109E5">
        <w:rPr>
          <w:rFonts w:ascii="標楷體" w:eastAsia="標楷體" w:hAnsi="標楷體" w:hint="eastAsia"/>
          <w:lang w:eastAsia="zh-HK"/>
        </w:rPr>
        <w:t>政大</w:t>
      </w:r>
      <w:r w:rsidRPr="00A109E5">
        <w:rPr>
          <w:rFonts w:ascii="標楷體" w:eastAsia="標楷體" w:hAnsi="標楷體" w:hint="eastAsia"/>
        </w:rPr>
        <w:t>」)依據「個人資料保護法」規定，經您同意取得您提供的個人資料，需告知以下事項，敬請詳閱:</w:t>
      </w:r>
    </w:p>
    <w:p w14:paraId="4BF9D9B3" w14:textId="77777777" w:rsidR="00825864" w:rsidRPr="00A109E5" w:rsidRDefault="00825864" w:rsidP="00825864">
      <w:pPr>
        <w:ind w:left="566" w:hangingChars="236" w:hanging="566"/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>一、</w:t>
      </w:r>
      <w:r w:rsidRPr="00A109E5">
        <w:rPr>
          <w:rFonts w:ascii="標楷體" w:eastAsia="標楷體" w:hAnsi="標楷體" w:hint="eastAsia"/>
        </w:rPr>
        <w:tab/>
        <w:t>蒐集的目的：</w:t>
      </w:r>
    </w:p>
    <w:p w14:paraId="4B21828A" w14:textId="03F1A5E0" w:rsidR="00825864" w:rsidRPr="00A109E5" w:rsidRDefault="00825864" w:rsidP="00825864">
      <w:pPr>
        <w:ind w:leftChars="177" w:left="425"/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>本次活動所取得的聯繫通訊及個人資料，目的為進行大數據學生競賽徵選、表揚及推廣等相關作業，其蒐集、處理及使用您的個人資料受到個人資料保護法及相關法令之規範。</w:t>
      </w:r>
    </w:p>
    <w:p w14:paraId="5F99D228" w14:textId="701FF271" w:rsidR="00825864" w:rsidRPr="00A109E5" w:rsidRDefault="00825864" w:rsidP="00825864">
      <w:pPr>
        <w:ind w:left="566" w:hangingChars="236" w:hanging="566"/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>二、</w:t>
      </w:r>
      <w:r w:rsidRPr="00A109E5">
        <w:rPr>
          <w:rFonts w:ascii="標楷體" w:eastAsia="標楷體" w:hAnsi="標楷體" w:hint="eastAsia"/>
        </w:rPr>
        <w:tab/>
        <w:t xml:space="preserve">您同意政大蒐集、處理、利用您以下類別之個人資料: </w:t>
      </w:r>
    </w:p>
    <w:p w14:paraId="2B202332" w14:textId="4ADA6910" w:rsidR="00825864" w:rsidRPr="00A109E5" w:rsidRDefault="00825864" w:rsidP="00825864">
      <w:pPr>
        <w:ind w:leftChars="177" w:left="425"/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>能辨識個人、在政府資料中可辨識以及個人描述與學歷資格 (如</w:t>
      </w:r>
      <w:r w:rsidRPr="00A109E5">
        <w:rPr>
          <w:rFonts w:ascii="標楷體" w:eastAsia="標楷體" w:hAnsi="標楷體" w:hint="eastAsia"/>
          <w:lang w:eastAsia="zh-HK"/>
        </w:rPr>
        <w:t>參賽同意書</w:t>
      </w:r>
      <w:r w:rsidRPr="00A109E5">
        <w:rPr>
          <w:rFonts w:ascii="標楷體" w:eastAsia="標楷體" w:hAnsi="標楷體" w:hint="eastAsia"/>
        </w:rPr>
        <w:t>內文所列)</w:t>
      </w:r>
    </w:p>
    <w:p w14:paraId="0AF306C4" w14:textId="0BB91763" w:rsidR="00825864" w:rsidRPr="00A109E5" w:rsidRDefault="00825864" w:rsidP="00825864">
      <w:pPr>
        <w:ind w:left="566" w:hangingChars="236" w:hanging="566"/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>三、</w:t>
      </w:r>
      <w:r w:rsidRPr="00A109E5">
        <w:rPr>
          <w:rFonts w:ascii="標楷體" w:eastAsia="標楷體" w:hAnsi="標楷體" w:hint="eastAsia"/>
        </w:rPr>
        <w:tab/>
        <w:t>您同意政大於取得您同意獲取您個人資料後一年之期間，於政大處理與使用目的相關事務範圍內繼續處理、利用您的個人資料。</w:t>
      </w:r>
    </w:p>
    <w:p w14:paraId="28573943" w14:textId="6166F7F3" w:rsidR="00825864" w:rsidRPr="00A109E5" w:rsidRDefault="00825864" w:rsidP="00825864">
      <w:pPr>
        <w:ind w:left="566" w:hangingChars="236" w:hanging="566"/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>四、</w:t>
      </w:r>
      <w:r w:rsidRPr="00A109E5">
        <w:rPr>
          <w:rFonts w:ascii="標楷體" w:eastAsia="標楷體" w:hAnsi="標楷體" w:hint="eastAsia"/>
        </w:rPr>
        <w:tab/>
        <w:t>您同意政大以紙本、電子、口頭、網際網路或其他適當方式，利用於委託資料庫維護商。</w:t>
      </w:r>
    </w:p>
    <w:p w14:paraId="353C91B0" w14:textId="268E12CE" w:rsidR="00825864" w:rsidRPr="00A109E5" w:rsidRDefault="00825864" w:rsidP="00825864">
      <w:pPr>
        <w:ind w:left="566" w:hangingChars="236" w:hanging="566"/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>五、</w:t>
      </w:r>
      <w:r w:rsidRPr="00A109E5">
        <w:rPr>
          <w:rFonts w:ascii="標楷體" w:eastAsia="標楷體" w:hAnsi="標楷體" w:hint="eastAsia"/>
        </w:rPr>
        <w:tab/>
        <w:t>您可向政大主張就您提供的個人資料行使以下權利:(1)查詢或請求閱覽；(2)製給複製本；(3)請求補充或更正；(4)請求停止處理、利用；(5)請求刪除。但依台灣個人資料保護法第十一條，政大因執行職務或業務所必須，得拒絕之。於您請求刪除前，政大有權繼續使用您的個人資料。</w:t>
      </w:r>
    </w:p>
    <w:p w14:paraId="6FADD850" w14:textId="3C76D552" w:rsidR="00825864" w:rsidRPr="00A109E5" w:rsidRDefault="00825864" w:rsidP="00825864">
      <w:pPr>
        <w:ind w:left="566" w:hangingChars="236" w:hanging="566"/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>六、</w:t>
      </w:r>
      <w:r w:rsidRPr="00A109E5">
        <w:rPr>
          <w:rFonts w:ascii="標楷體" w:eastAsia="標楷體" w:hAnsi="標楷體" w:hint="eastAsia"/>
        </w:rPr>
        <w:tab/>
        <w:t>您可以自由選擇是否提供政大您的個人資料，惟若您提供錯誤、不實、過時或不完整或有誤導性的資料，您將損失相關權益。</w:t>
      </w:r>
    </w:p>
    <w:p w14:paraId="7B506AEC" w14:textId="418C2DFE" w:rsidR="00825864" w:rsidRPr="00A109E5" w:rsidRDefault="00825864" w:rsidP="00825864">
      <w:pPr>
        <w:ind w:left="566" w:hangingChars="236" w:hanging="566"/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>七、</w:t>
      </w:r>
      <w:r w:rsidRPr="00A109E5">
        <w:rPr>
          <w:rFonts w:ascii="標楷體" w:eastAsia="標楷體" w:hAnsi="標楷體" w:hint="eastAsia"/>
        </w:rPr>
        <w:tab/>
        <w:t>本同意書如有未盡事宜，政大將依台灣個人資料保護法辦理。</w:t>
      </w:r>
    </w:p>
    <w:p w14:paraId="3EDD5CDD" w14:textId="3E9C5A70" w:rsidR="00825864" w:rsidRPr="00A109E5" w:rsidRDefault="00825864" w:rsidP="00825864">
      <w:pPr>
        <w:ind w:left="566" w:hangingChars="236" w:hanging="566"/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>八、</w:t>
      </w:r>
      <w:r w:rsidRPr="00A109E5">
        <w:rPr>
          <w:rFonts w:ascii="標楷體" w:eastAsia="標楷體" w:hAnsi="標楷體" w:hint="eastAsia"/>
        </w:rPr>
        <w:tab/>
        <w:t>您</w:t>
      </w:r>
      <w:r w:rsidR="007842D8" w:rsidRPr="00A109E5">
        <w:rPr>
          <w:rFonts w:ascii="標楷體" w:eastAsia="標楷體" w:hAnsi="標楷體" w:hint="eastAsia"/>
        </w:rPr>
        <w:t>了解</w:t>
      </w:r>
      <w:r w:rsidRPr="00A109E5">
        <w:rPr>
          <w:rFonts w:ascii="標楷體" w:eastAsia="標楷體" w:hAnsi="標楷體" w:hint="eastAsia"/>
        </w:rPr>
        <w:t xml:space="preserve">此一同意書係遵循個人資料保護法規之要求，並同意本同意書所列事項。 </w:t>
      </w:r>
    </w:p>
    <w:p w14:paraId="38A7644F" w14:textId="77777777" w:rsidR="00825864" w:rsidRPr="00A109E5" w:rsidRDefault="00825864" w:rsidP="00825864">
      <w:pPr>
        <w:ind w:left="566" w:hangingChars="236" w:hanging="566"/>
        <w:rPr>
          <w:rFonts w:ascii="標楷體" w:eastAsia="標楷體" w:hAnsi="標楷體"/>
        </w:rPr>
      </w:pPr>
    </w:p>
    <w:p w14:paraId="5722D54C" w14:textId="4D40591C" w:rsidR="00825864" w:rsidRPr="00A109E5" w:rsidRDefault="00825864" w:rsidP="00825864">
      <w:pPr>
        <w:ind w:left="566" w:hangingChars="236" w:hanging="566"/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 xml:space="preserve">               </w:t>
      </w:r>
    </w:p>
    <w:p w14:paraId="6E5D9E4C" w14:textId="77777777" w:rsidR="00825864" w:rsidRPr="00A109E5" w:rsidRDefault="00825864" w:rsidP="00825864">
      <w:pPr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 xml:space="preserve">立同意書人: </w:t>
      </w:r>
    </w:p>
    <w:p w14:paraId="26AD4D1F" w14:textId="353FF2B0" w:rsidR="00825864" w:rsidRPr="00A109E5" w:rsidRDefault="00825864" w:rsidP="00825864">
      <w:pPr>
        <w:rPr>
          <w:rFonts w:ascii="標楷體" w:eastAsia="標楷體" w:hAnsi="標楷體"/>
        </w:rPr>
      </w:pPr>
    </w:p>
    <w:p w14:paraId="714E0E58" w14:textId="5A893FF3" w:rsidR="00825864" w:rsidRPr="00A109E5" w:rsidRDefault="00825864" w:rsidP="00825864">
      <w:pPr>
        <w:rPr>
          <w:rFonts w:ascii="標楷體" w:eastAsia="標楷體" w:hAnsi="標楷體"/>
        </w:rPr>
      </w:pPr>
    </w:p>
    <w:p w14:paraId="5E674264" w14:textId="3A6ACC7F" w:rsidR="00825864" w:rsidRPr="00A109E5" w:rsidRDefault="00825864" w:rsidP="00825864">
      <w:pPr>
        <w:rPr>
          <w:rFonts w:ascii="標楷體" w:eastAsia="標楷體" w:hAnsi="標楷體"/>
        </w:rPr>
      </w:pPr>
    </w:p>
    <w:p w14:paraId="2E33F9A2" w14:textId="1AFC78FF" w:rsidR="00825864" w:rsidRPr="00A109E5" w:rsidRDefault="00825864" w:rsidP="00825864">
      <w:pPr>
        <w:rPr>
          <w:rFonts w:ascii="標楷體" w:eastAsia="標楷體" w:hAnsi="標楷體"/>
        </w:rPr>
      </w:pPr>
    </w:p>
    <w:p w14:paraId="62BA8A81" w14:textId="77777777" w:rsidR="00825864" w:rsidRPr="00A109E5" w:rsidRDefault="00825864" w:rsidP="00825864">
      <w:pPr>
        <w:rPr>
          <w:rFonts w:ascii="標楷體" w:eastAsia="標楷體" w:hAnsi="標楷體"/>
        </w:rPr>
      </w:pPr>
    </w:p>
    <w:p w14:paraId="140470A8" w14:textId="421E3904" w:rsidR="00825864" w:rsidRPr="00A109E5" w:rsidRDefault="00825864" w:rsidP="00825864">
      <w:pPr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 xml:space="preserve">___________________________________________________________________________________                                                                </w:t>
      </w:r>
    </w:p>
    <w:p w14:paraId="188EB3B6" w14:textId="64426036" w:rsidR="00825864" w:rsidRPr="00A109E5" w:rsidRDefault="00825864" w:rsidP="00825864">
      <w:pPr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>(</w:t>
      </w:r>
      <w:r w:rsidRPr="00A109E5">
        <w:rPr>
          <w:rFonts w:ascii="標楷體" w:eastAsia="標楷體" w:hAnsi="標楷體" w:hint="eastAsia"/>
          <w:lang w:eastAsia="zh-HK"/>
        </w:rPr>
        <w:t>所有學生</w:t>
      </w:r>
      <w:r w:rsidRPr="00A109E5">
        <w:rPr>
          <w:rFonts w:ascii="標楷體" w:eastAsia="標楷體" w:hAnsi="標楷體" w:hint="eastAsia"/>
        </w:rPr>
        <w:t>簽</w:t>
      </w:r>
      <w:r w:rsidRPr="00A109E5">
        <w:rPr>
          <w:rFonts w:ascii="標楷體" w:eastAsia="標楷體" w:hAnsi="標楷體" w:hint="eastAsia"/>
          <w:lang w:eastAsia="zh-HK"/>
        </w:rPr>
        <w:t>名</w:t>
      </w:r>
      <w:r w:rsidRPr="00A109E5">
        <w:rPr>
          <w:rFonts w:ascii="標楷體" w:eastAsia="標楷體" w:hAnsi="標楷體" w:hint="eastAsia"/>
        </w:rPr>
        <w:t>)</w:t>
      </w:r>
    </w:p>
    <w:p w14:paraId="1B006B05" w14:textId="4C3B654A" w:rsidR="00825864" w:rsidRPr="00A109E5" w:rsidRDefault="00825864" w:rsidP="00825864">
      <w:pPr>
        <w:rPr>
          <w:rFonts w:ascii="標楷體" w:eastAsia="標楷體" w:hAnsi="標楷體"/>
        </w:rPr>
      </w:pPr>
    </w:p>
    <w:p w14:paraId="1DA9A146" w14:textId="0F9CC8A8" w:rsidR="00825864" w:rsidRPr="00A109E5" w:rsidRDefault="00825864" w:rsidP="00825864">
      <w:pPr>
        <w:rPr>
          <w:rFonts w:ascii="標楷體" w:eastAsia="標楷體" w:hAnsi="標楷體"/>
        </w:rPr>
      </w:pPr>
    </w:p>
    <w:p w14:paraId="0CCAA0CA" w14:textId="54870AFF" w:rsidR="00825864" w:rsidRPr="00A109E5" w:rsidRDefault="00825864" w:rsidP="00825864">
      <w:pPr>
        <w:rPr>
          <w:rFonts w:ascii="標楷體" w:eastAsia="標楷體" w:hAnsi="標楷體"/>
        </w:rPr>
      </w:pPr>
    </w:p>
    <w:p w14:paraId="5BBDB985" w14:textId="1882F7D7" w:rsidR="00825864" w:rsidRPr="00A109E5" w:rsidRDefault="00825864" w:rsidP="00825864">
      <w:pPr>
        <w:rPr>
          <w:rFonts w:ascii="標楷體" w:eastAsia="標楷體" w:hAnsi="標楷體"/>
        </w:rPr>
      </w:pPr>
    </w:p>
    <w:p w14:paraId="736AA262" w14:textId="77777777" w:rsidR="00825864" w:rsidRPr="00A109E5" w:rsidRDefault="00825864" w:rsidP="00825864">
      <w:pPr>
        <w:rPr>
          <w:rFonts w:ascii="標楷體" w:eastAsia="標楷體" w:hAnsi="標楷體"/>
        </w:rPr>
      </w:pPr>
    </w:p>
    <w:p w14:paraId="2C5583F7" w14:textId="3EE0AC36" w:rsidR="00825864" w:rsidRPr="00A109E5" w:rsidRDefault="00825864" w:rsidP="00825864">
      <w:pPr>
        <w:rPr>
          <w:rFonts w:ascii="標楷體" w:eastAsia="標楷體" w:hAnsi="標楷體"/>
        </w:rPr>
      </w:pPr>
      <w:r w:rsidRPr="00A109E5">
        <w:rPr>
          <w:rFonts w:ascii="標楷體" w:eastAsia="標楷體" w:hAnsi="標楷體" w:hint="eastAsia"/>
        </w:rPr>
        <w:t>立同意書日期：</w:t>
      </w:r>
      <w:r w:rsidRPr="00A109E5">
        <w:rPr>
          <w:rFonts w:ascii="標楷體" w:eastAsia="標楷體" w:hAnsi="標楷體" w:hint="eastAsia"/>
          <w:lang w:eastAsia="zh-HK"/>
        </w:rPr>
        <w:t>民國</w:t>
      </w:r>
      <w:r w:rsidRPr="00A109E5">
        <w:rPr>
          <w:rFonts w:ascii="標楷體" w:eastAsia="標楷體" w:hAnsi="標楷體" w:hint="eastAsia"/>
        </w:rPr>
        <w:t xml:space="preserve">        年       月     日</w:t>
      </w:r>
    </w:p>
    <w:sectPr w:rsidR="00825864" w:rsidRPr="00A109E5" w:rsidSect="00FE36A1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BEC673" w14:textId="77777777" w:rsidR="00B463DE" w:rsidRDefault="00B463DE" w:rsidP="00861189">
      <w:r>
        <w:separator/>
      </w:r>
    </w:p>
  </w:endnote>
  <w:endnote w:type="continuationSeparator" w:id="0">
    <w:p w14:paraId="2E732C42" w14:textId="77777777" w:rsidR="00B463DE" w:rsidRDefault="00B463DE" w:rsidP="008611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2006C3" w14:textId="77777777" w:rsidR="00B463DE" w:rsidRDefault="00B463DE" w:rsidP="00861189">
      <w:r>
        <w:separator/>
      </w:r>
    </w:p>
  </w:footnote>
  <w:footnote w:type="continuationSeparator" w:id="0">
    <w:p w14:paraId="78E2E79D" w14:textId="77777777" w:rsidR="00B463DE" w:rsidRDefault="00B463DE" w:rsidP="008611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8207CB"/>
    <w:multiLevelType w:val="hybridMultilevel"/>
    <w:tmpl w:val="9C9EC012"/>
    <w:lvl w:ilvl="0" w:tplc="1922725C">
      <w:start w:val="1"/>
      <w:numFmt w:val="decimal"/>
      <w:lvlText w:val="%1.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xsDAwsTS0NDQyMjZR0lEKTi0uzszPAykwqgUAMYDsaiwAAAA="/>
  </w:docVars>
  <w:rsids>
    <w:rsidRoot w:val="00390A7A"/>
    <w:rsid w:val="00001A89"/>
    <w:rsid w:val="000026DF"/>
    <w:rsid w:val="000051C7"/>
    <w:rsid w:val="0000793B"/>
    <w:rsid w:val="00023F13"/>
    <w:rsid w:val="000360BD"/>
    <w:rsid w:val="00054FAF"/>
    <w:rsid w:val="00056D26"/>
    <w:rsid w:val="00073AE6"/>
    <w:rsid w:val="00074EA0"/>
    <w:rsid w:val="00075D24"/>
    <w:rsid w:val="000B7B60"/>
    <w:rsid w:val="000D2DF0"/>
    <w:rsid w:val="000D2F0A"/>
    <w:rsid w:val="000E1D84"/>
    <w:rsid w:val="000E47AD"/>
    <w:rsid w:val="000E4D72"/>
    <w:rsid w:val="000F7821"/>
    <w:rsid w:val="001129BF"/>
    <w:rsid w:val="00120EC3"/>
    <w:rsid w:val="0012575E"/>
    <w:rsid w:val="0012598F"/>
    <w:rsid w:val="001804A5"/>
    <w:rsid w:val="001879BF"/>
    <w:rsid w:val="001908B6"/>
    <w:rsid w:val="001949D3"/>
    <w:rsid w:val="001A38D8"/>
    <w:rsid w:val="001B1235"/>
    <w:rsid w:val="001B24E0"/>
    <w:rsid w:val="001B4241"/>
    <w:rsid w:val="001B452B"/>
    <w:rsid w:val="001C07B0"/>
    <w:rsid w:val="001D0B34"/>
    <w:rsid w:val="001D18CD"/>
    <w:rsid w:val="001E72BB"/>
    <w:rsid w:val="00207E9A"/>
    <w:rsid w:val="00256409"/>
    <w:rsid w:val="002605BF"/>
    <w:rsid w:val="002662E6"/>
    <w:rsid w:val="00284EB7"/>
    <w:rsid w:val="00285B99"/>
    <w:rsid w:val="002A5F16"/>
    <w:rsid w:val="002A7341"/>
    <w:rsid w:val="002B1E55"/>
    <w:rsid w:val="002B2A1C"/>
    <w:rsid w:val="002B30A5"/>
    <w:rsid w:val="002B5B79"/>
    <w:rsid w:val="002C4EB7"/>
    <w:rsid w:val="002C7F7F"/>
    <w:rsid w:val="002D5F66"/>
    <w:rsid w:val="002D73B7"/>
    <w:rsid w:val="002E449E"/>
    <w:rsid w:val="00320C37"/>
    <w:rsid w:val="003218F5"/>
    <w:rsid w:val="00322611"/>
    <w:rsid w:val="003321E5"/>
    <w:rsid w:val="00353C5B"/>
    <w:rsid w:val="003540F3"/>
    <w:rsid w:val="00390A7A"/>
    <w:rsid w:val="003A227C"/>
    <w:rsid w:val="003A49F0"/>
    <w:rsid w:val="003E62BE"/>
    <w:rsid w:val="003E6D33"/>
    <w:rsid w:val="003F041D"/>
    <w:rsid w:val="003F1E02"/>
    <w:rsid w:val="00406F1F"/>
    <w:rsid w:val="0040765C"/>
    <w:rsid w:val="0041088C"/>
    <w:rsid w:val="0043343B"/>
    <w:rsid w:val="00437CD4"/>
    <w:rsid w:val="00456694"/>
    <w:rsid w:val="00460A6B"/>
    <w:rsid w:val="00466DAC"/>
    <w:rsid w:val="004A2DF3"/>
    <w:rsid w:val="004B362C"/>
    <w:rsid w:val="004B5AD7"/>
    <w:rsid w:val="004F3A98"/>
    <w:rsid w:val="005039C0"/>
    <w:rsid w:val="005144DD"/>
    <w:rsid w:val="0052530E"/>
    <w:rsid w:val="00557AAD"/>
    <w:rsid w:val="005600EC"/>
    <w:rsid w:val="00567919"/>
    <w:rsid w:val="00575651"/>
    <w:rsid w:val="0057581A"/>
    <w:rsid w:val="00590FB4"/>
    <w:rsid w:val="005A4D70"/>
    <w:rsid w:val="005A6A61"/>
    <w:rsid w:val="005B5FDF"/>
    <w:rsid w:val="005C1CDF"/>
    <w:rsid w:val="005C5571"/>
    <w:rsid w:val="005D4778"/>
    <w:rsid w:val="005E5082"/>
    <w:rsid w:val="005F575A"/>
    <w:rsid w:val="00601B38"/>
    <w:rsid w:val="0060735F"/>
    <w:rsid w:val="00614893"/>
    <w:rsid w:val="00616266"/>
    <w:rsid w:val="00621580"/>
    <w:rsid w:val="00623B46"/>
    <w:rsid w:val="00635B2E"/>
    <w:rsid w:val="00650ACA"/>
    <w:rsid w:val="00651F75"/>
    <w:rsid w:val="00657A79"/>
    <w:rsid w:val="00660480"/>
    <w:rsid w:val="006604BE"/>
    <w:rsid w:val="00661569"/>
    <w:rsid w:val="00681D17"/>
    <w:rsid w:val="00685830"/>
    <w:rsid w:val="00686A43"/>
    <w:rsid w:val="006B7493"/>
    <w:rsid w:val="006C0214"/>
    <w:rsid w:val="006D48E5"/>
    <w:rsid w:val="006F2B99"/>
    <w:rsid w:val="007017FF"/>
    <w:rsid w:val="00717B44"/>
    <w:rsid w:val="00754963"/>
    <w:rsid w:val="00776D2C"/>
    <w:rsid w:val="00781E7E"/>
    <w:rsid w:val="007842D8"/>
    <w:rsid w:val="007867A4"/>
    <w:rsid w:val="00790882"/>
    <w:rsid w:val="00792067"/>
    <w:rsid w:val="007B0385"/>
    <w:rsid w:val="007B148A"/>
    <w:rsid w:val="007B5418"/>
    <w:rsid w:val="007B7AE3"/>
    <w:rsid w:val="007C1235"/>
    <w:rsid w:val="007C1E2C"/>
    <w:rsid w:val="007C3716"/>
    <w:rsid w:val="007E0A18"/>
    <w:rsid w:val="007E6D42"/>
    <w:rsid w:val="007F16BA"/>
    <w:rsid w:val="007F7201"/>
    <w:rsid w:val="00802B56"/>
    <w:rsid w:val="00816E7C"/>
    <w:rsid w:val="00825864"/>
    <w:rsid w:val="00841008"/>
    <w:rsid w:val="00844D3D"/>
    <w:rsid w:val="00861189"/>
    <w:rsid w:val="00866A76"/>
    <w:rsid w:val="00885CC8"/>
    <w:rsid w:val="00892FA2"/>
    <w:rsid w:val="008C0DB5"/>
    <w:rsid w:val="008C569F"/>
    <w:rsid w:val="008D6E97"/>
    <w:rsid w:val="008D749A"/>
    <w:rsid w:val="008F1051"/>
    <w:rsid w:val="008F5BA3"/>
    <w:rsid w:val="00906C37"/>
    <w:rsid w:val="00915392"/>
    <w:rsid w:val="009247AE"/>
    <w:rsid w:val="00935CEE"/>
    <w:rsid w:val="00946A31"/>
    <w:rsid w:val="009577EF"/>
    <w:rsid w:val="009635CF"/>
    <w:rsid w:val="00974C8F"/>
    <w:rsid w:val="00975231"/>
    <w:rsid w:val="00980B3B"/>
    <w:rsid w:val="009913AE"/>
    <w:rsid w:val="00995F90"/>
    <w:rsid w:val="009A1A40"/>
    <w:rsid w:val="009A5D15"/>
    <w:rsid w:val="009B0459"/>
    <w:rsid w:val="009B3BB7"/>
    <w:rsid w:val="009B6279"/>
    <w:rsid w:val="009B653E"/>
    <w:rsid w:val="009C5EDB"/>
    <w:rsid w:val="009D0D20"/>
    <w:rsid w:val="009E4300"/>
    <w:rsid w:val="009F05EC"/>
    <w:rsid w:val="00A0265E"/>
    <w:rsid w:val="00A05572"/>
    <w:rsid w:val="00A06B70"/>
    <w:rsid w:val="00A109E5"/>
    <w:rsid w:val="00A162DA"/>
    <w:rsid w:val="00A24AF4"/>
    <w:rsid w:val="00A3221E"/>
    <w:rsid w:val="00A5601B"/>
    <w:rsid w:val="00A655B1"/>
    <w:rsid w:val="00A739E1"/>
    <w:rsid w:val="00A81CFF"/>
    <w:rsid w:val="00A91800"/>
    <w:rsid w:val="00A97194"/>
    <w:rsid w:val="00AA2B92"/>
    <w:rsid w:val="00AB7D87"/>
    <w:rsid w:val="00AC3850"/>
    <w:rsid w:val="00AC3B17"/>
    <w:rsid w:val="00AE3C37"/>
    <w:rsid w:val="00AE6250"/>
    <w:rsid w:val="00AF6C10"/>
    <w:rsid w:val="00B02423"/>
    <w:rsid w:val="00B031BA"/>
    <w:rsid w:val="00B30FE0"/>
    <w:rsid w:val="00B374F5"/>
    <w:rsid w:val="00B42954"/>
    <w:rsid w:val="00B463DE"/>
    <w:rsid w:val="00B54156"/>
    <w:rsid w:val="00B57886"/>
    <w:rsid w:val="00B60F2C"/>
    <w:rsid w:val="00B64FAE"/>
    <w:rsid w:val="00B84513"/>
    <w:rsid w:val="00B8772A"/>
    <w:rsid w:val="00BA5CA2"/>
    <w:rsid w:val="00BB6199"/>
    <w:rsid w:val="00BB73F3"/>
    <w:rsid w:val="00BF2A2B"/>
    <w:rsid w:val="00BF31DB"/>
    <w:rsid w:val="00BF4E86"/>
    <w:rsid w:val="00BF5C5A"/>
    <w:rsid w:val="00BF6053"/>
    <w:rsid w:val="00C16BAB"/>
    <w:rsid w:val="00C16ED9"/>
    <w:rsid w:val="00C420A7"/>
    <w:rsid w:val="00C4302B"/>
    <w:rsid w:val="00C54957"/>
    <w:rsid w:val="00C946BA"/>
    <w:rsid w:val="00CB371B"/>
    <w:rsid w:val="00CD1ECE"/>
    <w:rsid w:val="00CD2233"/>
    <w:rsid w:val="00CF2743"/>
    <w:rsid w:val="00CF5C17"/>
    <w:rsid w:val="00CF5ED6"/>
    <w:rsid w:val="00CF672C"/>
    <w:rsid w:val="00D03241"/>
    <w:rsid w:val="00D44869"/>
    <w:rsid w:val="00D51F02"/>
    <w:rsid w:val="00D62576"/>
    <w:rsid w:val="00D6297B"/>
    <w:rsid w:val="00D6771C"/>
    <w:rsid w:val="00D726FD"/>
    <w:rsid w:val="00D75693"/>
    <w:rsid w:val="00DB77FA"/>
    <w:rsid w:val="00DC6C9E"/>
    <w:rsid w:val="00E03ECF"/>
    <w:rsid w:val="00E0790C"/>
    <w:rsid w:val="00E411D2"/>
    <w:rsid w:val="00E41A8B"/>
    <w:rsid w:val="00E47008"/>
    <w:rsid w:val="00E64385"/>
    <w:rsid w:val="00E67BBA"/>
    <w:rsid w:val="00E70707"/>
    <w:rsid w:val="00E75D0D"/>
    <w:rsid w:val="00E81F40"/>
    <w:rsid w:val="00E85053"/>
    <w:rsid w:val="00E93204"/>
    <w:rsid w:val="00E94380"/>
    <w:rsid w:val="00EB095D"/>
    <w:rsid w:val="00EB6251"/>
    <w:rsid w:val="00EC2DE8"/>
    <w:rsid w:val="00EC671B"/>
    <w:rsid w:val="00EC6D95"/>
    <w:rsid w:val="00ED0B7C"/>
    <w:rsid w:val="00ED1940"/>
    <w:rsid w:val="00EE6D2D"/>
    <w:rsid w:val="00EE76C6"/>
    <w:rsid w:val="00EF1930"/>
    <w:rsid w:val="00EF2DEB"/>
    <w:rsid w:val="00F0507C"/>
    <w:rsid w:val="00F103E6"/>
    <w:rsid w:val="00F165DD"/>
    <w:rsid w:val="00F31165"/>
    <w:rsid w:val="00F349A2"/>
    <w:rsid w:val="00F34DFC"/>
    <w:rsid w:val="00F731EF"/>
    <w:rsid w:val="00F9130E"/>
    <w:rsid w:val="00F93DDF"/>
    <w:rsid w:val="00FA0E83"/>
    <w:rsid w:val="00FA670A"/>
    <w:rsid w:val="00FC1198"/>
    <w:rsid w:val="00FC6615"/>
    <w:rsid w:val="00FD0810"/>
    <w:rsid w:val="00FE3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AA8A8F"/>
  <w15:docId w15:val="{49954406-CB2D-49B5-883C-DBF3261A8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90A7A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90A7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86118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61189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6118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61189"/>
    <w:rPr>
      <w:sz w:val="20"/>
      <w:szCs w:val="20"/>
    </w:rPr>
  </w:style>
  <w:style w:type="paragraph" w:styleId="a8">
    <w:name w:val="Note Heading"/>
    <w:basedOn w:val="a"/>
    <w:next w:val="a"/>
    <w:link w:val="a9"/>
    <w:uiPriority w:val="99"/>
    <w:unhideWhenUsed/>
    <w:rsid w:val="00F165DD"/>
    <w:pPr>
      <w:jc w:val="center"/>
    </w:pPr>
    <w:rPr>
      <w:rFonts w:ascii="Times New Roman" w:eastAsia="標楷體" w:hAnsi="Times New Roman" w:cs="Times New Roman"/>
      <w:bCs/>
      <w:szCs w:val="24"/>
    </w:rPr>
  </w:style>
  <w:style w:type="character" w:customStyle="1" w:styleId="a9">
    <w:name w:val="註釋標題 字元"/>
    <w:basedOn w:val="a0"/>
    <w:link w:val="a8"/>
    <w:uiPriority w:val="99"/>
    <w:rsid w:val="00F165DD"/>
    <w:rPr>
      <w:rFonts w:ascii="Times New Roman" w:eastAsia="標楷體" w:hAnsi="Times New Roman" w:cs="Times New Roman"/>
      <w:bCs/>
      <w:szCs w:val="24"/>
    </w:rPr>
  </w:style>
  <w:style w:type="paragraph" w:styleId="aa">
    <w:name w:val="Closing"/>
    <w:basedOn w:val="a"/>
    <w:link w:val="ab"/>
    <w:uiPriority w:val="99"/>
    <w:unhideWhenUsed/>
    <w:rsid w:val="00F165DD"/>
    <w:pPr>
      <w:ind w:leftChars="1800" w:left="100"/>
    </w:pPr>
    <w:rPr>
      <w:rFonts w:ascii="Times New Roman" w:eastAsia="標楷體" w:hAnsi="Times New Roman" w:cs="Times New Roman"/>
      <w:bCs/>
      <w:szCs w:val="24"/>
    </w:rPr>
  </w:style>
  <w:style w:type="character" w:customStyle="1" w:styleId="ab">
    <w:name w:val="結語 字元"/>
    <w:basedOn w:val="a0"/>
    <w:link w:val="aa"/>
    <w:uiPriority w:val="99"/>
    <w:rsid w:val="00F165DD"/>
    <w:rPr>
      <w:rFonts w:ascii="Times New Roman" w:eastAsia="標楷體" w:hAnsi="Times New Roman" w:cs="Times New Roman"/>
      <w:bCs/>
      <w:szCs w:val="24"/>
    </w:rPr>
  </w:style>
  <w:style w:type="paragraph" w:styleId="ac">
    <w:name w:val="Balloon Text"/>
    <w:basedOn w:val="a"/>
    <w:link w:val="ad"/>
    <w:uiPriority w:val="99"/>
    <w:semiHidden/>
    <w:unhideWhenUsed/>
    <w:rsid w:val="00056D26"/>
    <w:rPr>
      <w:rFonts w:asciiTheme="majorHAnsi" w:eastAsiaTheme="majorEastAsia" w:hAnsiTheme="majorHAnsi" w:cstheme="majorBidi"/>
      <w:sz w:val="18"/>
      <w:szCs w:val="18"/>
    </w:rPr>
  </w:style>
  <w:style w:type="character" w:customStyle="1" w:styleId="ad">
    <w:name w:val="註解方塊文字 字元"/>
    <w:basedOn w:val="a0"/>
    <w:link w:val="ac"/>
    <w:uiPriority w:val="99"/>
    <w:semiHidden/>
    <w:rsid w:val="00056D26"/>
    <w:rPr>
      <w:rFonts w:asciiTheme="majorHAnsi" w:eastAsiaTheme="majorEastAsia" w:hAnsiTheme="majorHAnsi" w:cstheme="majorBidi"/>
      <w:sz w:val="18"/>
      <w:szCs w:val="18"/>
    </w:rPr>
  </w:style>
  <w:style w:type="table" w:styleId="ae">
    <w:name w:val="Table Grid"/>
    <w:basedOn w:val="a1"/>
    <w:uiPriority w:val="59"/>
    <w:rsid w:val="001E72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annotation reference"/>
    <w:basedOn w:val="a0"/>
    <w:uiPriority w:val="99"/>
    <w:semiHidden/>
    <w:unhideWhenUsed/>
    <w:rsid w:val="00466DAC"/>
    <w:rPr>
      <w:sz w:val="18"/>
      <w:szCs w:val="18"/>
    </w:rPr>
  </w:style>
  <w:style w:type="paragraph" w:styleId="af0">
    <w:name w:val="annotation text"/>
    <w:basedOn w:val="a"/>
    <w:link w:val="af1"/>
    <w:uiPriority w:val="99"/>
    <w:semiHidden/>
    <w:unhideWhenUsed/>
    <w:rsid w:val="00466DAC"/>
  </w:style>
  <w:style w:type="character" w:customStyle="1" w:styleId="af1">
    <w:name w:val="註解文字 字元"/>
    <w:basedOn w:val="a0"/>
    <w:link w:val="af0"/>
    <w:uiPriority w:val="99"/>
    <w:semiHidden/>
    <w:rsid w:val="00466DAC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466DAC"/>
    <w:rPr>
      <w:b/>
      <w:bCs/>
    </w:rPr>
  </w:style>
  <w:style w:type="character" w:customStyle="1" w:styleId="af3">
    <w:name w:val="註解主旨 字元"/>
    <w:basedOn w:val="af1"/>
    <w:link w:val="af2"/>
    <w:uiPriority w:val="99"/>
    <w:semiHidden/>
    <w:rsid w:val="00466DAC"/>
    <w:rPr>
      <w:b/>
      <w:bCs/>
    </w:rPr>
  </w:style>
  <w:style w:type="paragraph" w:customStyle="1" w:styleId="Default">
    <w:name w:val="Default"/>
    <w:rsid w:val="007B0385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5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tut</dc:creator>
  <cp:lastModifiedBy>User</cp:lastModifiedBy>
  <cp:revision>4</cp:revision>
  <dcterms:created xsi:type="dcterms:W3CDTF">2018-10-26T03:46:00Z</dcterms:created>
  <dcterms:modified xsi:type="dcterms:W3CDTF">2018-12-20T01:00:00Z</dcterms:modified>
</cp:coreProperties>
</file>